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A44037" w14:textId="73B3B305" w:rsidR="00323BEC" w:rsidRPr="00323BEC" w:rsidRDefault="00323BEC" w:rsidP="00323BEC">
      <w:pPr>
        <w:jc w:val="center"/>
        <w:rPr>
          <w:b/>
        </w:rPr>
      </w:pPr>
      <w:r w:rsidRPr="00323BEC">
        <w:rPr>
          <w:b/>
        </w:rPr>
        <w:t xml:space="preserve">Inspection Points for </w:t>
      </w:r>
      <w:proofErr w:type="spellStart"/>
      <w:r w:rsidR="004938FB">
        <w:rPr>
          <w:b/>
        </w:rPr>
        <w:t>Towables</w:t>
      </w:r>
      <w:proofErr w:type="spellEnd"/>
      <w:r w:rsidR="004938FB">
        <w:rPr>
          <w:b/>
        </w:rPr>
        <w:t xml:space="preserve"> (Travel Trailers and 5</w:t>
      </w:r>
      <w:r w:rsidR="004938FB" w:rsidRPr="004938FB">
        <w:rPr>
          <w:b/>
          <w:vertAlign w:val="superscript"/>
        </w:rPr>
        <w:t>th</w:t>
      </w:r>
      <w:r w:rsidR="004938FB">
        <w:rPr>
          <w:b/>
        </w:rPr>
        <w:t xml:space="preserve"> Wheels) </w:t>
      </w:r>
      <w:bookmarkStart w:id="0" w:name="_GoBack"/>
      <w:bookmarkEnd w:id="0"/>
    </w:p>
    <w:p w14:paraId="10404444" w14:textId="77777777" w:rsidR="00D3539C" w:rsidRDefault="00A41245">
      <w:r>
        <w:t xml:space="preserve">We at </w:t>
      </w:r>
      <w:r w:rsidR="006E45BE">
        <w:rPr>
          <w:b/>
        </w:rPr>
        <w:t xml:space="preserve">INSERT COMPANY NAME HERE </w:t>
      </w:r>
      <w:r>
        <w:t>appreciate your business and look forward to providing you with</w:t>
      </w:r>
      <w:r w:rsidR="00D3539C">
        <w:t xml:space="preserve"> the </w:t>
      </w:r>
      <w:r w:rsidR="006E45BE">
        <w:t>professional RV inspection you deserve</w:t>
      </w:r>
      <w:r w:rsidR="00D3539C">
        <w:t xml:space="preserve">. </w:t>
      </w:r>
      <w:r w:rsidR="00915E8A">
        <w:t xml:space="preserve">So </w:t>
      </w:r>
      <w:r w:rsidR="00D3539C">
        <w:t xml:space="preserve">that we may provide you </w:t>
      </w:r>
      <w:r w:rsidR="00915E8A">
        <w:t xml:space="preserve">with </w:t>
      </w:r>
      <w:r w:rsidR="00D3539C">
        <w:t xml:space="preserve">a </w:t>
      </w:r>
      <w:r w:rsidR="00F34CD7">
        <w:t>thorough</w:t>
      </w:r>
      <w:r w:rsidR="00915E8A">
        <w:t xml:space="preserve"> inspection</w:t>
      </w:r>
      <w:r w:rsidR="0024722C">
        <w:t>,</w:t>
      </w:r>
      <w:r w:rsidR="00915E8A">
        <w:t xml:space="preserve"> your RV will need to be hooked up to all the utilities…fresh water, electricity and sewer</w:t>
      </w:r>
      <w:r w:rsidR="00D3539C">
        <w:t xml:space="preserve"> during the inspection</w:t>
      </w:r>
      <w:r w:rsidR="00915E8A">
        <w:t>.</w:t>
      </w:r>
      <w:r w:rsidR="00D3539C">
        <w:t xml:space="preserve"> </w:t>
      </w:r>
    </w:p>
    <w:p w14:paraId="0C87A6B8" w14:textId="77777777" w:rsidR="007B1EF1" w:rsidRDefault="00D3539C">
      <w:r>
        <w:t>Due to the nature of RV absorption refrigerators and</w:t>
      </w:r>
      <w:r w:rsidR="00AB79B3">
        <w:t xml:space="preserve"> the</w:t>
      </w:r>
      <w:r>
        <w:t xml:space="preserve"> time it takes for these refrigerators to cool the refrigerator must have been in operation for at least 12 hours before an accurate temperature reading can be taken in the freezer and the refrigerator</w:t>
      </w:r>
      <w:r w:rsidR="00AB79B3">
        <w:t xml:space="preserve"> compartments</w:t>
      </w:r>
      <w:r w:rsidR="000610C9">
        <w:t>.</w:t>
      </w:r>
    </w:p>
    <w:p w14:paraId="4B13954B" w14:textId="77777777" w:rsidR="000610C9" w:rsidRDefault="000610C9">
      <w:r>
        <w:t>This re</w:t>
      </w:r>
      <w:r w:rsidR="00906F79">
        <w:t>port will consist of 75 to 10</w:t>
      </w:r>
      <w:r>
        <w:t xml:space="preserve">0 photos describing the items that have been identified during the detailed </w:t>
      </w:r>
      <w:r w:rsidR="00906F79">
        <w:rPr>
          <w:b/>
        </w:rPr>
        <w:t>Towable</w:t>
      </w:r>
      <w:r w:rsidRPr="0060763E">
        <w:rPr>
          <w:b/>
        </w:rPr>
        <w:t xml:space="preserve"> Inspection</w:t>
      </w:r>
      <w:r>
        <w:t>.</w:t>
      </w:r>
    </w:p>
    <w:p w14:paraId="49533DC8" w14:textId="77777777" w:rsidR="00E767BF" w:rsidRPr="0091424F" w:rsidRDefault="0091424F" w:rsidP="0091424F">
      <w:pPr>
        <w:pStyle w:val="NoSpacing"/>
        <w:rPr>
          <w:b/>
        </w:rPr>
      </w:pPr>
      <w:r w:rsidRPr="0091424F">
        <w:rPr>
          <w:b/>
        </w:rPr>
        <w:t>Roof</w:t>
      </w:r>
    </w:p>
    <w:p w14:paraId="1975EBD7" w14:textId="77777777" w:rsidR="00E767BF" w:rsidRDefault="007B1EF1" w:rsidP="00E767BF">
      <w:pPr>
        <w:pStyle w:val="ListParagraph"/>
        <w:numPr>
          <w:ilvl w:val="0"/>
          <w:numId w:val="6"/>
        </w:numPr>
      </w:pPr>
      <w:r>
        <w:t>Ins</w:t>
      </w:r>
      <w:r w:rsidR="00E767BF">
        <w:t xml:space="preserve">pect </w:t>
      </w:r>
      <w:r w:rsidR="000610C9">
        <w:t xml:space="preserve">and rate </w:t>
      </w:r>
      <w:r w:rsidR="00D76418">
        <w:t>the overall roof c</w:t>
      </w:r>
      <w:r w:rsidR="00E767BF">
        <w:t>ondition</w:t>
      </w:r>
    </w:p>
    <w:p w14:paraId="5BE543D6" w14:textId="77777777" w:rsidR="00C625D8" w:rsidRDefault="00C625D8" w:rsidP="00E767BF">
      <w:pPr>
        <w:pStyle w:val="ListParagraph"/>
        <w:numPr>
          <w:ilvl w:val="0"/>
          <w:numId w:val="6"/>
        </w:numPr>
      </w:pPr>
      <w:r>
        <w:t>Identify the Roof material type</w:t>
      </w:r>
      <w:r w:rsidR="000610C9">
        <w:t xml:space="preserve"> and the sealants</w:t>
      </w:r>
      <w:r w:rsidR="00D76418">
        <w:t xml:space="preserve"> that have been applied to the r</w:t>
      </w:r>
      <w:r w:rsidR="000610C9">
        <w:t>oof</w:t>
      </w:r>
    </w:p>
    <w:p w14:paraId="05685372" w14:textId="77777777" w:rsidR="0091424F" w:rsidRDefault="000610C9" w:rsidP="00E767BF">
      <w:pPr>
        <w:pStyle w:val="ListParagraph"/>
        <w:numPr>
          <w:ilvl w:val="0"/>
          <w:numId w:val="6"/>
        </w:numPr>
      </w:pPr>
      <w:r>
        <w:t xml:space="preserve">Evaluate </w:t>
      </w:r>
      <w:r w:rsidR="007B1EF1">
        <w:t xml:space="preserve">the </w:t>
      </w:r>
      <w:r>
        <w:t xml:space="preserve">condition of the </w:t>
      </w:r>
      <w:r w:rsidR="007B1EF1">
        <w:t>various sealant and joint</w:t>
      </w:r>
      <w:r w:rsidR="00DD4973">
        <w:t>s</w:t>
      </w:r>
      <w:r w:rsidR="00BC13F8">
        <w:t xml:space="preserve"> around the roofing components</w:t>
      </w:r>
    </w:p>
    <w:p w14:paraId="0E55E2B5" w14:textId="77777777" w:rsidR="00907991" w:rsidRDefault="00470632" w:rsidP="00E767BF">
      <w:pPr>
        <w:pStyle w:val="ListParagraph"/>
        <w:numPr>
          <w:ilvl w:val="0"/>
          <w:numId w:val="6"/>
        </w:numPr>
      </w:pPr>
      <w:r>
        <w:t xml:space="preserve">Rate </w:t>
      </w:r>
      <w:r w:rsidR="00BC13F8">
        <w:t>the condition of the roof v</w:t>
      </w:r>
      <w:r w:rsidR="007B1EF1">
        <w:t>ents, air conditioners, antenna and</w:t>
      </w:r>
      <w:r w:rsidR="000610C9">
        <w:t xml:space="preserve"> other</w:t>
      </w:r>
      <w:r w:rsidR="007B1EF1">
        <w:t xml:space="preserve"> component</w:t>
      </w:r>
      <w:r w:rsidR="00BC13F8">
        <w:t xml:space="preserve">s </w:t>
      </w:r>
      <w:r w:rsidR="000610C9">
        <w:t xml:space="preserve">that are </w:t>
      </w:r>
      <w:r w:rsidR="00D76418">
        <w:t>mounted on the roof</w:t>
      </w:r>
    </w:p>
    <w:p w14:paraId="0FE6E644" w14:textId="77777777" w:rsidR="00470632" w:rsidRDefault="00470632" w:rsidP="00E767BF">
      <w:pPr>
        <w:pStyle w:val="ListParagraph"/>
        <w:numPr>
          <w:ilvl w:val="0"/>
          <w:numId w:val="6"/>
        </w:numPr>
      </w:pPr>
      <w:r>
        <w:t xml:space="preserve">Identify areas of concern and potential water intrusion points </w:t>
      </w:r>
    </w:p>
    <w:p w14:paraId="281C6E22" w14:textId="77777777" w:rsidR="0091424F" w:rsidRPr="0091424F" w:rsidRDefault="007B1EF1" w:rsidP="0091424F">
      <w:pPr>
        <w:pStyle w:val="NoSpacing"/>
        <w:rPr>
          <w:b/>
        </w:rPr>
      </w:pPr>
      <w:r w:rsidRPr="0091424F">
        <w:rPr>
          <w:b/>
        </w:rPr>
        <w:t>Sidewall and End Caps</w:t>
      </w:r>
    </w:p>
    <w:p w14:paraId="65B9E75D" w14:textId="77777777" w:rsidR="00470632" w:rsidRDefault="00470632" w:rsidP="0091424F">
      <w:pPr>
        <w:pStyle w:val="ListParagraph"/>
        <w:numPr>
          <w:ilvl w:val="0"/>
          <w:numId w:val="7"/>
        </w:numPr>
      </w:pPr>
      <w:r>
        <w:t>Inspect and identify the material type of the front and rear caps</w:t>
      </w:r>
    </w:p>
    <w:p w14:paraId="27EDD2E6" w14:textId="77777777" w:rsidR="00470632" w:rsidRDefault="00470632" w:rsidP="0091424F">
      <w:pPr>
        <w:pStyle w:val="ListParagraph"/>
        <w:numPr>
          <w:ilvl w:val="0"/>
          <w:numId w:val="7"/>
        </w:numPr>
      </w:pPr>
      <w:r>
        <w:t>Evaluate the</w:t>
      </w:r>
      <w:r w:rsidR="00B60C19">
        <w:t xml:space="preserve"> aging and</w:t>
      </w:r>
      <w:r>
        <w:t xml:space="preserve"> general overall condition of the front and rear caps</w:t>
      </w:r>
    </w:p>
    <w:p w14:paraId="69C07B8C" w14:textId="77777777" w:rsidR="00B60C19" w:rsidRDefault="00BC13F8" w:rsidP="0091424F">
      <w:pPr>
        <w:pStyle w:val="ListParagraph"/>
        <w:numPr>
          <w:ilvl w:val="0"/>
          <w:numId w:val="7"/>
        </w:numPr>
      </w:pPr>
      <w:r>
        <w:t xml:space="preserve">Inspect and evaluate the appearance and functional condition of the </w:t>
      </w:r>
      <w:r w:rsidR="00D76418">
        <w:t>end caps,</w:t>
      </w:r>
      <w:r w:rsidR="00D76418" w:rsidRPr="003A3098">
        <w:rPr>
          <w:noProof/>
        </w:rPr>
        <w:t xml:space="preserve"> </w:t>
      </w:r>
      <w:r>
        <w:t>sidewalls, entrance doors, windows and cargo access doors</w:t>
      </w:r>
      <w:r w:rsidR="00B60C19">
        <w:t>.</w:t>
      </w:r>
    </w:p>
    <w:p w14:paraId="18509A54" w14:textId="77777777" w:rsidR="007B1EF1" w:rsidRDefault="00B60C19" w:rsidP="0091424F">
      <w:pPr>
        <w:pStyle w:val="ListParagraph"/>
        <w:numPr>
          <w:ilvl w:val="0"/>
          <w:numId w:val="7"/>
        </w:numPr>
      </w:pPr>
      <w:r>
        <w:t>Inspect and evaluate any</w:t>
      </w:r>
      <w:r w:rsidR="00BC13F8">
        <w:t xml:space="preserve"> damage, discolor</w:t>
      </w:r>
      <w:r>
        <w:t>ation and delamination of the side wall and end cap</w:t>
      </w:r>
      <w:r w:rsidR="00BC13F8">
        <w:t xml:space="preserve"> components.</w:t>
      </w:r>
    </w:p>
    <w:p w14:paraId="673D54A4" w14:textId="77777777" w:rsidR="0091424F" w:rsidRPr="0091424F" w:rsidRDefault="00D76418" w:rsidP="0091424F">
      <w:pPr>
        <w:pStyle w:val="NoSpacing"/>
        <w:rPr>
          <w:b/>
        </w:rPr>
      </w:pPr>
      <w:proofErr w:type="spellStart"/>
      <w:r>
        <w:rPr>
          <w:b/>
        </w:rPr>
        <w:t>Slideo</w:t>
      </w:r>
      <w:r w:rsidR="00BC13F8" w:rsidRPr="0091424F">
        <w:rPr>
          <w:b/>
        </w:rPr>
        <w:t>ut</w:t>
      </w:r>
      <w:proofErr w:type="spellEnd"/>
      <w:r w:rsidR="00BC13F8" w:rsidRPr="0091424F">
        <w:rPr>
          <w:b/>
        </w:rPr>
        <w:t xml:space="preserve"> Rooms</w:t>
      </w:r>
    </w:p>
    <w:p w14:paraId="36E50666" w14:textId="77777777" w:rsidR="00B60C19" w:rsidRDefault="00D76418" w:rsidP="0091424F">
      <w:pPr>
        <w:pStyle w:val="ListParagraph"/>
        <w:numPr>
          <w:ilvl w:val="0"/>
          <w:numId w:val="7"/>
        </w:numPr>
      </w:pPr>
      <w:r>
        <w:t xml:space="preserve">Identify the types of </w:t>
      </w:r>
      <w:proofErr w:type="spellStart"/>
      <w:r>
        <w:t>slide</w:t>
      </w:r>
      <w:r w:rsidR="00B60C19">
        <w:t>out</w:t>
      </w:r>
      <w:proofErr w:type="spellEnd"/>
      <w:r w:rsidR="00B60C19">
        <w:t xml:space="preserve"> room drive systems</w:t>
      </w:r>
    </w:p>
    <w:p w14:paraId="0B334356" w14:textId="77777777" w:rsidR="00B60C19" w:rsidRDefault="00B60C19" w:rsidP="0091424F">
      <w:pPr>
        <w:pStyle w:val="ListParagraph"/>
        <w:numPr>
          <w:ilvl w:val="0"/>
          <w:numId w:val="7"/>
        </w:numPr>
      </w:pPr>
      <w:r>
        <w:t>Identify the type</w:t>
      </w:r>
      <w:r w:rsidR="00D76418">
        <w:t xml:space="preserve"> of roof material for the </w:t>
      </w:r>
      <w:proofErr w:type="spellStart"/>
      <w:r w:rsidR="00D76418">
        <w:t>slide</w:t>
      </w:r>
      <w:r>
        <w:t>out</w:t>
      </w:r>
      <w:proofErr w:type="spellEnd"/>
      <w:r>
        <w:t xml:space="preserve"> room</w:t>
      </w:r>
    </w:p>
    <w:p w14:paraId="48AAEA45" w14:textId="77777777" w:rsidR="00B60C19" w:rsidRDefault="00B60C19" w:rsidP="0091424F">
      <w:pPr>
        <w:pStyle w:val="ListParagraph"/>
        <w:numPr>
          <w:ilvl w:val="0"/>
          <w:numId w:val="7"/>
        </w:numPr>
      </w:pPr>
      <w:r>
        <w:t>Inspect and rate the roof condition</w:t>
      </w:r>
    </w:p>
    <w:p w14:paraId="5FEA4377" w14:textId="77777777" w:rsidR="0091424F" w:rsidRDefault="00BC13F8" w:rsidP="0091424F">
      <w:pPr>
        <w:pStyle w:val="ListParagraph"/>
        <w:numPr>
          <w:ilvl w:val="0"/>
          <w:numId w:val="7"/>
        </w:numPr>
      </w:pPr>
      <w:r>
        <w:t xml:space="preserve">Inspect </w:t>
      </w:r>
      <w:r w:rsidR="00286421">
        <w:t>and evaluate the</w:t>
      </w:r>
      <w:r>
        <w:t xml:space="preserve"> condition of the </w:t>
      </w:r>
      <w:r w:rsidR="00286421">
        <w:t xml:space="preserve">seals, </w:t>
      </w:r>
      <w:r w:rsidR="00B60C19">
        <w:t xml:space="preserve">sweeps and </w:t>
      </w:r>
      <w:r w:rsidR="00286421">
        <w:t xml:space="preserve">gaskets </w:t>
      </w:r>
      <w:r w:rsidR="00B60C19">
        <w:t xml:space="preserve">for </w:t>
      </w:r>
      <w:r w:rsidR="00D76418">
        <w:t>possible damage</w:t>
      </w:r>
    </w:p>
    <w:p w14:paraId="392B035F" w14:textId="77777777" w:rsidR="00D26CA1" w:rsidRDefault="0091424F" w:rsidP="0091424F">
      <w:pPr>
        <w:pStyle w:val="ListParagraph"/>
        <w:numPr>
          <w:ilvl w:val="0"/>
          <w:numId w:val="7"/>
        </w:numPr>
      </w:pPr>
      <w:r>
        <w:t>E</w:t>
      </w:r>
      <w:r w:rsidR="00286421">
        <w:t xml:space="preserve">valuate the attached </w:t>
      </w:r>
      <w:r w:rsidR="00D26CA1">
        <w:t>wirin</w:t>
      </w:r>
      <w:r w:rsidR="00625185">
        <w:t xml:space="preserve">g and utility harness that feed </w:t>
      </w:r>
      <w:r w:rsidR="00D76418">
        <w:t xml:space="preserve">underneath the </w:t>
      </w:r>
      <w:proofErr w:type="spellStart"/>
      <w:r w:rsidR="00D76418">
        <w:t>slideout</w:t>
      </w:r>
      <w:proofErr w:type="spellEnd"/>
      <w:r w:rsidR="00D76418">
        <w:t xml:space="preserve"> room</w:t>
      </w:r>
    </w:p>
    <w:p w14:paraId="422D36DE" w14:textId="77777777" w:rsidR="0091424F" w:rsidRPr="0091424F" w:rsidRDefault="00D26CA1" w:rsidP="0091424F">
      <w:pPr>
        <w:pStyle w:val="NoSpacing"/>
        <w:rPr>
          <w:b/>
        </w:rPr>
      </w:pPr>
      <w:r w:rsidRPr="0091424F">
        <w:rPr>
          <w:b/>
        </w:rPr>
        <w:t xml:space="preserve">Awnings and </w:t>
      </w:r>
      <w:proofErr w:type="spellStart"/>
      <w:r w:rsidRPr="0091424F">
        <w:rPr>
          <w:b/>
        </w:rPr>
        <w:t>Slide</w:t>
      </w:r>
      <w:r w:rsidR="00D76418">
        <w:rPr>
          <w:b/>
        </w:rPr>
        <w:t>o</w:t>
      </w:r>
      <w:r w:rsidRPr="0091424F">
        <w:rPr>
          <w:b/>
        </w:rPr>
        <w:t>ut</w:t>
      </w:r>
      <w:proofErr w:type="spellEnd"/>
      <w:r w:rsidRPr="0091424F">
        <w:rPr>
          <w:b/>
        </w:rPr>
        <w:t xml:space="preserve"> Toppers</w:t>
      </w:r>
    </w:p>
    <w:p w14:paraId="5B9EB6F1" w14:textId="77777777" w:rsidR="00625185" w:rsidRDefault="00625185" w:rsidP="0091424F">
      <w:pPr>
        <w:pStyle w:val="ListParagraph"/>
        <w:numPr>
          <w:ilvl w:val="0"/>
          <w:numId w:val="8"/>
        </w:numPr>
      </w:pPr>
      <w:r>
        <w:t>In</w:t>
      </w:r>
      <w:r w:rsidR="001C2BDA">
        <w:t>spect and identify the operational type (manual vs electric)</w:t>
      </w:r>
      <w:r w:rsidR="00D76418">
        <w:t xml:space="preserve"> of the awnings , </w:t>
      </w:r>
      <w:proofErr w:type="spellStart"/>
      <w:r w:rsidR="00D76418">
        <w:t>slide</w:t>
      </w:r>
      <w:r>
        <w:t>out</w:t>
      </w:r>
      <w:proofErr w:type="spellEnd"/>
      <w:r>
        <w:t xml:space="preserve"> toppers and window awnings</w:t>
      </w:r>
    </w:p>
    <w:p w14:paraId="72DD22A6" w14:textId="77777777" w:rsidR="001C2BDA" w:rsidRDefault="001C2BDA" w:rsidP="0091424F">
      <w:pPr>
        <w:pStyle w:val="ListParagraph"/>
        <w:numPr>
          <w:ilvl w:val="0"/>
          <w:numId w:val="8"/>
        </w:numPr>
      </w:pPr>
      <w:r>
        <w:t>Operate and rate condition of the awning frames and latching mechanisms</w:t>
      </w:r>
    </w:p>
    <w:p w14:paraId="2887381C" w14:textId="77777777" w:rsidR="001C2BDA" w:rsidRDefault="001C2BDA" w:rsidP="0091424F">
      <w:pPr>
        <w:pStyle w:val="ListParagraph"/>
        <w:numPr>
          <w:ilvl w:val="0"/>
          <w:numId w:val="8"/>
        </w:numPr>
      </w:pPr>
      <w:r>
        <w:t>Evaluate and rate the condition of fabric material of the awnings</w:t>
      </w:r>
    </w:p>
    <w:p w14:paraId="6680631C" w14:textId="77777777" w:rsidR="001C2BDA" w:rsidRDefault="00625185" w:rsidP="0091424F">
      <w:pPr>
        <w:pStyle w:val="ListParagraph"/>
        <w:numPr>
          <w:ilvl w:val="0"/>
          <w:numId w:val="8"/>
        </w:numPr>
      </w:pPr>
      <w:r>
        <w:t xml:space="preserve">Measure </w:t>
      </w:r>
      <w:r w:rsidR="001C2BDA">
        <w:t xml:space="preserve">and document the </w:t>
      </w:r>
      <w:r>
        <w:t>f</w:t>
      </w:r>
      <w:r w:rsidR="001C2BDA">
        <w:t>abric size of the awnings</w:t>
      </w:r>
    </w:p>
    <w:p w14:paraId="66671A50" w14:textId="77777777" w:rsidR="0091424F" w:rsidRDefault="00D26CA1" w:rsidP="0091424F">
      <w:pPr>
        <w:pStyle w:val="NoSpacing"/>
      </w:pPr>
      <w:r w:rsidRPr="0091424F">
        <w:rPr>
          <w:b/>
        </w:rPr>
        <w:t>Chassis Turn Signal and Running Lights (12 volt DC)</w:t>
      </w:r>
      <w:r>
        <w:t xml:space="preserve"> </w:t>
      </w:r>
    </w:p>
    <w:p w14:paraId="1C69538B" w14:textId="77777777" w:rsidR="007A02CC" w:rsidRDefault="007A02CC" w:rsidP="0091424F">
      <w:pPr>
        <w:pStyle w:val="NoSpacing"/>
        <w:numPr>
          <w:ilvl w:val="0"/>
          <w:numId w:val="8"/>
        </w:numPr>
      </w:pPr>
      <w:r>
        <w:lastRenderedPageBreak/>
        <w:t>Inspect the condition of the 7 pin connector cord</w:t>
      </w:r>
    </w:p>
    <w:p w14:paraId="0FB6C53B" w14:textId="77777777" w:rsidR="007A02CC" w:rsidRDefault="007A02CC" w:rsidP="0091424F">
      <w:pPr>
        <w:pStyle w:val="NoSpacing"/>
        <w:numPr>
          <w:ilvl w:val="0"/>
          <w:numId w:val="8"/>
        </w:numPr>
      </w:pPr>
      <w:r>
        <w:t xml:space="preserve">Operate and evaluate the emergency </w:t>
      </w:r>
      <w:r w:rsidR="00642F69">
        <w:t xml:space="preserve">break </w:t>
      </w:r>
      <w:r>
        <w:t>away switch</w:t>
      </w:r>
    </w:p>
    <w:p w14:paraId="71B911B7" w14:textId="77777777" w:rsidR="0091424F" w:rsidRDefault="007A02CC" w:rsidP="0091424F">
      <w:pPr>
        <w:pStyle w:val="NoSpacing"/>
        <w:numPr>
          <w:ilvl w:val="0"/>
          <w:numId w:val="8"/>
        </w:numPr>
      </w:pPr>
      <w:r>
        <w:t xml:space="preserve">Activate and </w:t>
      </w:r>
      <w:r w:rsidR="00D26CA1">
        <w:t>evaluate the operation of t</w:t>
      </w:r>
      <w:r w:rsidR="00D76418">
        <w:t>he DOT lights mounted on the RV</w:t>
      </w:r>
    </w:p>
    <w:p w14:paraId="63E99CE7" w14:textId="77777777" w:rsidR="0091424F" w:rsidRDefault="0091424F" w:rsidP="0091424F">
      <w:pPr>
        <w:pStyle w:val="NoSpacing"/>
        <w:ind w:left="360"/>
      </w:pPr>
    </w:p>
    <w:p w14:paraId="14353AD7" w14:textId="77777777" w:rsidR="0091424F" w:rsidRDefault="00D26CA1" w:rsidP="0091424F">
      <w:pPr>
        <w:pStyle w:val="NoSpacing"/>
        <w:rPr>
          <w:b/>
        </w:rPr>
      </w:pPr>
      <w:r w:rsidRPr="0091424F">
        <w:rPr>
          <w:b/>
        </w:rPr>
        <w:t xml:space="preserve">120 Volt AC Electrical System </w:t>
      </w:r>
      <w:r w:rsidR="0091424F">
        <w:rPr>
          <w:b/>
        </w:rPr>
        <w:t>(house type power)</w:t>
      </w:r>
    </w:p>
    <w:p w14:paraId="591EF351" w14:textId="77777777" w:rsidR="0091424F" w:rsidRDefault="007A02CC" w:rsidP="0091424F">
      <w:pPr>
        <w:pStyle w:val="NoSpacing"/>
        <w:numPr>
          <w:ilvl w:val="0"/>
          <w:numId w:val="9"/>
        </w:numPr>
      </w:pPr>
      <w:r>
        <w:t xml:space="preserve">Inspect and rate the </w:t>
      </w:r>
      <w:r w:rsidR="00D655B2">
        <w:t>condition of the powe</w:t>
      </w:r>
      <w:r w:rsidR="0091424F">
        <w:t>r cord and its connection ends</w:t>
      </w:r>
    </w:p>
    <w:p w14:paraId="13694085" w14:textId="77777777" w:rsidR="007A02CC" w:rsidRDefault="007A02CC" w:rsidP="0091424F">
      <w:pPr>
        <w:pStyle w:val="NoSpacing"/>
        <w:numPr>
          <w:ilvl w:val="0"/>
          <w:numId w:val="9"/>
        </w:numPr>
      </w:pPr>
      <w:r>
        <w:t>Identify any damage or repair of the power cord</w:t>
      </w:r>
    </w:p>
    <w:p w14:paraId="47DCFCD7" w14:textId="77777777" w:rsidR="001C2BDA" w:rsidRDefault="00D26CA1" w:rsidP="001C2BDA">
      <w:pPr>
        <w:pStyle w:val="NoSpacing"/>
        <w:numPr>
          <w:ilvl w:val="0"/>
          <w:numId w:val="9"/>
        </w:numPr>
      </w:pPr>
      <w:r>
        <w:t xml:space="preserve">Remove cover panel of </w:t>
      </w:r>
      <w:r w:rsidR="00D76418">
        <w:t xml:space="preserve">the </w:t>
      </w:r>
      <w:r>
        <w:t>120 volt circuit breaker box to visually inspect the condition of the wiring, circuit breakers and grounding</w:t>
      </w:r>
      <w:r w:rsidR="00D655B2">
        <w:t xml:space="preserve"> connections</w:t>
      </w:r>
      <w:r w:rsidR="0091424F">
        <w:t>.</w:t>
      </w:r>
    </w:p>
    <w:p w14:paraId="03DCABBC" w14:textId="77777777" w:rsidR="007A02CC" w:rsidRDefault="007A02CC" w:rsidP="001C2BDA">
      <w:pPr>
        <w:pStyle w:val="NoSpacing"/>
        <w:numPr>
          <w:ilvl w:val="0"/>
          <w:numId w:val="9"/>
        </w:numPr>
      </w:pPr>
      <w:r>
        <w:t>List any heat discoloration to the wiring and connections</w:t>
      </w:r>
    </w:p>
    <w:p w14:paraId="43B506CA" w14:textId="77777777" w:rsidR="007A02CC" w:rsidRDefault="007A02CC" w:rsidP="001C2BDA">
      <w:pPr>
        <w:pStyle w:val="NoSpacing"/>
        <w:numPr>
          <w:ilvl w:val="0"/>
          <w:numId w:val="9"/>
        </w:numPr>
      </w:pPr>
      <w:r>
        <w:t>Verify the separation of all the wiring types</w:t>
      </w:r>
    </w:p>
    <w:p w14:paraId="12D255C4" w14:textId="77777777" w:rsidR="007A02CC" w:rsidRDefault="007A02CC" w:rsidP="001C2BDA">
      <w:pPr>
        <w:pStyle w:val="NoSpacing"/>
        <w:numPr>
          <w:ilvl w:val="0"/>
          <w:numId w:val="9"/>
        </w:numPr>
      </w:pPr>
      <w:r>
        <w:t xml:space="preserve">Test and verify the output operation of the 120 VAC to 12 VDC converter </w:t>
      </w:r>
      <w:r w:rsidR="00F14AC8">
        <w:t>for charging of the deep cycle batteries</w:t>
      </w:r>
    </w:p>
    <w:p w14:paraId="2A3106A3" w14:textId="77777777" w:rsidR="001C2BDA" w:rsidRDefault="001C2BDA" w:rsidP="001C2BDA">
      <w:pPr>
        <w:pStyle w:val="NoSpacing"/>
      </w:pPr>
    </w:p>
    <w:p w14:paraId="35D86B2A" w14:textId="77777777" w:rsidR="0091424F" w:rsidRDefault="00D655B2" w:rsidP="0091424F">
      <w:pPr>
        <w:pStyle w:val="NoSpacing"/>
      </w:pPr>
      <w:r w:rsidRPr="0091424F">
        <w:rPr>
          <w:b/>
        </w:rPr>
        <w:t xml:space="preserve">Generator </w:t>
      </w:r>
      <w:r w:rsidRPr="0091424F">
        <w:t xml:space="preserve">– </w:t>
      </w:r>
      <w:r w:rsidRPr="0091424F">
        <w:rPr>
          <w:i/>
        </w:rPr>
        <w:t>if installed</w:t>
      </w:r>
      <w:r>
        <w:t xml:space="preserve"> </w:t>
      </w:r>
      <w:r w:rsidR="0091424F" w:rsidRPr="00104ACA">
        <w:rPr>
          <w:i/>
        </w:rPr>
        <w:t xml:space="preserve">*strongly recommend performing oil analysis to determine internal </w:t>
      </w:r>
      <w:r w:rsidR="0091424F">
        <w:rPr>
          <w:i/>
        </w:rPr>
        <w:t xml:space="preserve">combustion </w:t>
      </w:r>
      <w:r w:rsidR="0091424F" w:rsidRPr="00104ACA">
        <w:rPr>
          <w:i/>
        </w:rPr>
        <w:t>engine component condition</w:t>
      </w:r>
      <w:r w:rsidR="0091424F">
        <w:rPr>
          <w:i/>
        </w:rPr>
        <w:t>.</w:t>
      </w:r>
    </w:p>
    <w:p w14:paraId="4A93FCD4" w14:textId="77777777" w:rsidR="00D93E18" w:rsidRDefault="00D93E18" w:rsidP="00D93E18">
      <w:pPr>
        <w:pStyle w:val="NoSpacing"/>
        <w:numPr>
          <w:ilvl w:val="0"/>
          <w:numId w:val="10"/>
        </w:numPr>
      </w:pPr>
      <w:r>
        <w:t>Identify and note the model, serial number and run hours of the generator</w:t>
      </w:r>
    </w:p>
    <w:p w14:paraId="2A57314D" w14:textId="77777777" w:rsidR="0091424F" w:rsidRDefault="0091424F" w:rsidP="0091424F">
      <w:pPr>
        <w:pStyle w:val="NoSpacing"/>
        <w:numPr>
          <w:ilvl w:val="0"/>
          <w:numId w:val="10"/>
        </w:numPr>
      </w:pPr>
      <w:r>
        <w:t>Check oil level</w:t>
      </w:r>
    </w:p>
    <w:p w14:paraId="6E0B1A1B" w14:textId="77777777" w:rsidR="0091424F" w:rsidRDefault="00D655B2" w:rsidP="0091424F">
      <w:pPr>
        <w:pStyle w:val="NoSpacing"/>
        <w:numPr>
          <w:ilvl w:val="0"/>
          <w:numId w:val="10"/>
        </w:numPr>
      </w:pPr>
      <w:r>
        <w:t>Start and</w:t>
      </w:r>
      <w:r w:rsidR="0091424F">
        <w:t xml:space="preserve"> operate the onboard generator</w:t>
      </w:r>
    </w:p>
    <w:p w14:paraId="3AF5746C" w14:textId="77777777" w:rsidR="0091424F" w:rsidRDefault="00D655B2" w:rsidP="0091424F">
      <w:pPr>
        <w:pStyle w:val="NoSpacing"/>
        <w:numPr>
          <w:ilvl w:val="0"/>
          <w:numId w:val="10"/>
        </w:numPr>
      </w:pPr>
      <w:r>
        <w:t>Test the voltage output a</w:t>
      </w:r>
      <w:r w:rsidR="0091424F">
        <w:t>nd frequency (60 cycles)</w:t>
      </w:r>
    </w:p>
    <w:p w14:paraId="75801B63" w14:textId="77777777" w:rsidR="0091424F" w:rsidRDefault="00104ACA" w:rsidP="0091424F">
      <w:pPr>
        <w:pStyle w:val="NoSpacing"/>
        <w:numPr>
          <w:ilvl w:val="0"/>
          <w:numId w:val="10"/>
        </w:numPr>
      </w:pPr>
      <w:r>
        <w:t>Put generator under</w:t>
      </w:r>
      <w:r w:rsidR="00D76418">
        <w:t xml:space="preserve"> a</w:t>
      </w:r>
      <w:r>
        <w:t xml:space="preserve"> </w:t>
      </w:r>
      <w:r w:rsidR="00D655B2">
        <w:t xml:space="preserve">load to verify operation (typically </w:t>
      </w:r>
      <w:r>
        <w:t xml:space="preserve">operating </w:t>
      </w:r>
      <w:r w:rsidR="00D655B2">
        <w:t>1 air conditioner will create the correct amount of load)</w:t>
      </w:r>
    </w:p>
    <w:p w14:paraId="4EA7A218" w14:textId="77777777" w:rsidR="008E1CE6" w:rsidRDefault="008E1CE6" w:rsidP="0091424F">
      <w:pPr>
        <w:pStyle w:val="NoSpacing"/>
        <w:ind w:left="360"/>
      </w:pPr>
    </w:p>
    <w:p w14:paraId="100259C0" w14:textId="77777777" w:rsidR="0091424F" w:rsidRDefault="008E1CE6" w:rsidP="0091424F">
      <w:pPr>
        <w:pStyle w:val="NoSpacing"/>
      </w:pPr>
      <w:r w:rsidRPr="0091424F">
        <w:rPr>
          <w:b/>
        </w:rPr>
        <w:t>Inverter</w:t>
      </w:r>
      <w:r>
        <w:t xml:space="preserve"> – </w:t>
      </w:r>
      <w:r w:rsidRPr="008E1CE6">
        <w:rPr>
          <w:i/>
        </w:rPr>
        <w:t>if installed</w:t>
      </w:r>
    </w:p>
    <w:p w14:paraId="4539C4DC" w14:textId="77777777" w:rsidR="00D93E18" w:rsidRDefault="00D93E18" w:rsidP="00D93E18">
      <w:pPr>
        <w:pStyle w:val="NoSpacing"/>
        <w:numPr>
          <w:ilvl w:val="0"/>
          <w:numId w:val="11"/>
        </w:numPr>
      </w:pPr>
      <w:r>
        <w:t>Identify and note the model and serial number of the inverter</w:t>
      </w:r>
    </w:p>
    <w:p w14:paraId="544208E8" w14:textId="77777777" w:rsidR="0091424F" w:rsidRDefault="008E1CE6" w:rsidP="0091424F">
      <w:pPr>
        <w:pStyle w:val="NoSpacing"/>
        <w:numPr>
          <w:ilvl w:val="0"/>
          <w:numId w:val="11"/>
        </w:numPr>
      </w:pPr>
      <w:r>
        <w:t>Visually inspect the wiring and electrical connecti</w:t>
      </w:r>
      <w:r w:rsidR="00D76418">
        <w:t>ons and fuses/circuit breakers</w:t>
      </w:r>
    </w:p>
    <w:p w14:paraId="045C9615" w14:textId="77777777" w:rsidR="008E1CE6" w:rsidRDefault="008E1CE6" w:rsidP="0091424F">
      <w:pPr>
        <w:pStyle w:val="NoSpacing"/>
        <w:numPr>
          <w:ilvl w:val="0"/>
          <w:numId w:val="11"/>
        </w:numPr>
      </w:pPr>
      <w:r>
        <w:t>Place electrical load on inve</w:t>
      </w:r>
      <w:r w:rsidR="00D76418">
        <w:t>rter to verify proper operation</w:t>
      </w:r>
    </w:p>
    <w:p w14:paraId="6EF66962" w14:textId="77777777" w:rsidR="0091424F" w:rsidRDefault="0091424F" w:rsidP="0091424F">
      <w:pPr>
        <w:pStyle w:val="NoSpacing"/>
        <w:ind w:left="360"/>
      </w:pPr>
    </w:p>
    <w:p w14:paraId="7E35D8EC" w14:textId="77777777" w:rsidR="0091424F" w:rsidRDefault="00DD3AD1" w:rsidP="0091424F">
      <w:pPr>
        <w:pStyle w:val="NoSpacing"/>
      </w:pPr>
      <w:r w:rsidRPr="0091424F">
        <w:rPr>
          <w:b/>
        </w:rPr>
        <w:t xml:space="preserve">Coach Battery </w:t>
      </w:r>
      <w:r w:rsidR="00F00064" w:rsidRPr="0091424F">
        <w:rPr>
          <w:b/>
        </w:rPr>
        <w:t xml:space="preserve">System </w:t>
      </w:r>
      <w:r w:rsidRPr="0091424F">
        <w:rPr>
          <w:b/>
        </w:rPr>
        <w:t xml:space="preserve">– </w:t>
      </w:r>
      <w:r w:rsidR="00F00064" w:rsidRPr="0091424F">
        <w:rPr>
          <w:b/>
        </w:rPr>
        <w:t>(12 volt DC d</w:t>
      </w:r>
      <w:r w:rsidRPr="0091424F">
        <w:rPr>
          <w:b/>
        </w:rPr>
        <w:t>eep cycle</w:t>
      </w:r>
      <w:r w:rsidR="00F00064" w:rsidRPr="0091424F">
        <w:rPr>
          <w:b/>
        </w:rPr>
        <w:t xml:space="preserve"> Battery</w:t>
      </w:r>
      <w:r w:rsidRPr="0091424F">
        <w:rPr>
          <w:b/>
        </w:rPr>
        <w:t xml:space="preserve"> Electrical System</w:t>
      </w:r>
      <w:r w:rsidR="00F00064" w:rsidRPr="0091424F">
        <w:rPr>
          <w:b/>
        </w:rPr>
        <w:t>)</w:t>
      </w:r>
    </w:p>
    <w:p w14:paraId="72CFCD8B" w14:textId="77777777" w:rsidR="00D93E18" w:rsidRDefault="00D93E18" w:rsidP="0091424F">
      <w:pPr>
        <w:pStyle w:val="NoSpacing"/>
        <w:numPr>
          <w:ilvl w:val="0"/>
          <w:numId w:val="12"/>
        </w:numPr>
      </w:pPr>
      <w:r>
        <w:t>Locate and note the location of the battery stack</w:t>
      </w:r>
    </w:p>
    <w:p w14:paraId="290D386C" w14:textId="77777777" w:rsidR="00D93E18" w:rsidRDefault="00F14AC8" w:rsidP="0091424F">
      <w:pPr>
        <w:pStyle w:val="NoSpacing"/>
        <w:numPr>
          <w:ilvl w:val="0"/>
          <w:numId w:val="12"/>
        </w:numPr>
      </w:pPr>
      <w:r>
        <w:t>Evaluate the condition,</w:t>
      </w:r>
      <w:r w:rsidR="00D93E18">
        <w:t xml:space="preserve"> </w:t>
      </w:r>
      <w:r>
        <w:t xml:space="preserve">age and matched sizing of the battery stack </w:t>
      </w:r>
    </w:p>
    <w:p w14:paraId="7B3A4280" w14:textId="77777777" w:rsidR="00D93E18" w:rsidRDefault="00F14AC8" w:rsidP="0091424F">
      <w:pPr>
        <w:pStyle w:val="NoSpacing"/>
        <w:numPr>
          <w:ilvl w:val="0"/>
          <w:numId w:val="12"/>
        </w:numPr>
      </w:pPr>
      <w:r>
        <w:t xml:space="preserve">Evaluate and determine if </w:t>
      </w:r>
      <w:r w:rsidR="00D93E18">
        <w:t>positive and negative cables</w:t>
      </w:r>
      <w:r>
        <w:t xml:space="preserve"> are correctly matched for balanced load</w:t>
      </w:r>
    </w:p>
    <w:p w14:paraId="05161C58" w14:textId="77777777" w:rsidR="0091424F" w:rsidRDefault="00090976" w:rsidP="0091424F">
      <w:pPr>
        <w:pStyle w:val="NoSpacing"/>
        <w:numPr>
          <w:ilvl w:val="0"/>
          <w:numId w:val="12"/>
        </w:numPr>
      </w:pPr>
      <w:r>
        <w:t>Access and visually inspect the wiring, fuse panel and fuses of th</w:t>
      </w:r>
      <w:r w:rsidR="0091424F">
        <w:t>e 12 volt DC electrical system</w:t>
      </w:r>
    </w:p>
    <w:p w14:paraId="3C4A088D" w14:textId="77777777" w:rsidR="0091424F" w:rsidRDefault="00084B84" w:rsidP="0091424F">
      <w:pPr>
        <w:pStyle w:val="NoSpacing"/>
        <w:numPr>
          <w:ilvl w:val="0"/>
          <w:numId w:val="12"/>
        </w:numPr>
      </w:pPr>
      <w:r>
        <w:t>Evaluate the operation of the fresh water /waste water monito</w:t>
      </w:r>
      <w:r w:rsidR="0091424F">
        <w:t>r panel</w:t>
      </w:r>
      <w:r w:rsidR="00F14AC8">
        <w:t xml:space="preserve"> for incorrect tank readings</w:t>
      </w:r>
    </w:p>
    <w:p w14:paraId="7F36E5FB" w14:textId="77777777" w:rsidR="008E1CE6" w:rsidRDefault="00084B84" w:rsidP="0091424F">
      <w:pPr>
        <w:pStyle w:val="NoSpacing"/>
        <w:ind w:left="360"/>
      </w:pPr>
      <w:r>
        <w:t xml:space="preserve"> </w:t>
      </w:r>
    </w:p>
    <w:p w14:paraId="7821C970" w14:textId="77777777" w:rsidR="0091424F" w:rsidRDefault="00090976" w:rsidP="0091424F">
      <w:pPr>
        <w:pStyle w:val="NoSpacing"/>
        <w:rPr>
          <w:b/>
        </w:rPr>
      </w:pPr>
      <w:r w:rsidRPr="0091424F">
        <w:rPr>
          <w:b/>
        </w:rPr>
        <w:t>Fresh Water System</w:t>
      </w:r>
    </w:p>
    <w:p w14:paraId="4339C63F" w14:textId="77777777" w:rsidR="0091424F" w:rsidRDefault="00090976" w:rsidP="0091424F">
      <w:pPr>
        <w:pStyle w:val="NoSpacing"/>
        <w:numPr>
          <w:ilvl w:val="0"/>
          <w:numId w:val="13"/>
        </w:numPr>
      </w:pPr>
      <w:r>
        <w:t>Verify the f</w:t>
      </w:r>
      <w:r w:rsidR="00D76418">
        <w:t>resh water connections for the c</w:t>
      </w:r>
      <w:r>
        <w:t>it</w:t>
      </w:r>
      <w:r w:rsidR="00D76418">
        <w:t>y w</w:t>
      </w:r>
      <w:r w:rsidR="0091424F">
        <w:t>ater hookup are operational</w:t>
      </w:r>
    </w:p>
    <w:p w14:paraId="1A7742C5" w14:textId="77777777" w:rsidR="00F14AC8" w:rsidRDefault="00F14AC8" w:rsidP="0091424F">
      <w:pPr>
        <w:pStyle w:val="NoSpacing"/>
        <w:numPr>
          <w:ilvl w:val="0"/>
          <w:numId w:val="13"/>
        </w:numPr>
      </w:pPr>
      <w:r>
        <w:t>Test and verify proper filling of the fresh water tank</w:t>
      </w:r>
    </w:p>
    <w:p w14:paraId="6C4937E9" w14:textId="77777777" w:rsidR="0091424F" w:rsidRDefault="00090976" w:rsidP="0091424F">
      <w:pPr>
        <w:pStyle w:val="NoSpacing"/>
        <w:numPr>
          <w:ilvl w:val="0"/>
          <w:numId w:val="13"/>
        </w:numPr>
      </w:pPr>
      <w:r>
        <w:t>Verify the onboard fresh water tank and pressure pump system will</w:t>
      </w:r>
      <w:r w:rsidR="0091424F">
        <w:t xml:space="preserve"> operate and maintain pressure</w:t>
      </w:r>
    </w:p>
    <w:p w14:paraId="4FF2D643" w14:textId="77777777" w:rsidR="0091424F" w:rsidRDefault="00090976" w:rsidP="0091424F">
      <w:pPr>
        <w:pStyle w:val="NoSpacing"/>
        <w:numPr>
          <w:ilvl w:val="0"/>
          <w:numId w:val="13"/>
        </w:numPr>
      </w:pPr>
      <w:r>
        <w:t>Operationally test all fresh water fixtures inside</w:t>
      </w:r>
      <w:r w:rsidR="0091424F">
        <w:t xml:space="preserve"> and outside of the RV</w:t>
      </w:r>
    </w:p>
    <w:p w14:paraId="3212A27B" w14:textId="77777777" w:rsidR="00090976" w:rsidRDefault="00720A5A" w:rsidP="0091424F">
      <w:pPr>
        <w:pStyle w:val="NoSpacing"/>
        <w:numPr>
          <w:ilvl w:val="0"/>
          <w:numId w:val="13"/>
        </w:numPr>
      </w:pPr>
      <w:r>
        <w:t>Visually inspect the water filtration system</w:t>
      </w:r>
      <w:r w:rsidR="008002EE">
        <w:t xml:space="preserve"> </w:t>
      </w:r>
      <w:r w:rsidR="008002EE" w:rsidRPr="008002EE">
        <w:rPr>
          <w:i/>
        </w:rPr>
        <w:t>(if installed)</w:t>
      </w:r>
      <w:r>
        <w:t xml:space="preserve"> for leaks and filter placement.</w:t>
      </w:r>
    </w:p>
    <w:p w14:paraId="0FF00FDE" w14:textId="77777777" w:rsidR="0091424F" w:rsidRDefault="0091424F" w:rsidP="0091424F">
      <w:pPr>
        <w:pStyle w:val="NoSpacing"/>
        <w:ind w:left="360"/>
      </w:pPr>
    </w:p>
    <w:p w14:paraId="079D808F" w14:textId="77777777" w:rsidR="00D76418" w:rsidRDefault="00D76418" w:rsidP="0091424F">
      <w:pPr>
        <w:pStyle w:val="NoSpacing"/>
        <w:ind w:left="360"/>
      </w:pPr>
    </w:p>
    <w:p w14:paraId="4059974F" w14:textId="77777777" w:rsidR="0091424F" w:rsidRPr="0091424F" w:rsidRDefault="00090976" w:rsidP="0091424F">
      <w:pPr>
        <w:pStyle w:val="NoSpacing"/>
      </w:pPr>
      <w:r w:rsidRPr="0091424F">
        <w:rPr>
          <w:b/>
        </w:rPr>
        <w:t xml:space="preserve">Waste Water Systems – </w:t>
      </w:r>
      <w:r w:rsidR="00831FAA" w:rsidRPr="0091424F">
        <w:rPr>
          <w:b/>
        </w:rPr>
        <w:t>(</w:t>
      </w:r>
      <w:r w:rsidRPr="0091424F">
        <w:rPr>
          <w:b/>
        </w:rPr>
        <w:t xml:space="preserve">Gray </w:t>
      </w:r>
      <w:r w:rsidR="00831FAA" w:rsidRPr="0091424F">
        <w:rPr>
          <w:b/>
        </w:rPr>
        <w:t>and Black Water</w:t>
      </w:r>
      <w:r w:rsidRPr="0091424F">
        <w:rPr>
          <w:b/>
        </w:rPr>
        <w:t>)</w:t>
      </w:r>
    </w:p>
    <w:p w14:paraId="480E95BA" w14:textId="77777777" w:rsidR="0091424F" w:rsidRDefault="00831FAA" w:rsidP="0091424F">
      <w:pPr>
        <w:pStyle w:val="NoSpacing"/>
        <w:numPr>
          <w:ilvl w:val="0"/>
          <w:numId w:val="14"/>
        </w:numPr>
      </w:pPr>
      <w:r>
        <w:t xml:space="preserve">Operationally test and inspect both waste </w:t>
      </w:r>
      <w:r w:rsidR="00CB4D1C">
        <w:t xml:space="preserve">(gray and black) </w:t>
      </w:r>
      <w:r>
        <w:t xml:space="preserve">plumbing systems for leaks under the sinks, shower, around </w:t>
      </w:r>
      <w:r w:rsidR="0091424F">
        <w:t>the toilet and discharge lines</w:t>
      </w:r>
    </w:p>
    <w:p w14:paraId="7292ED37" w14:textId="77777777" w:rsidR="00F14AC8" w:rsidRDefault="00F14AC8" w:rsidP="0091424F">
      <w:pPr>
        <w:pStyle w:val="NoSpacing"/>
        <w:numPr>
          <w:ilvl w:val="0"/>
          <w:numId w:val="14"/>
        </w:numPr>
      </w:pPr>
      <w:r>
        <w:t>Identify the type drain valve controls</w:t>
      </w:r>
    </w:p>
    <w:p w14:paraId="09A33F5C" w14:textId="77777777" w:rsidR="0091424F" w:rsidRDefault="00831FAA" w:rsidP="0091424F">
      <w:pPr>
        <w:pStyle w:val="NoSpacing"/>
        <w:numPr>
          <w:ilvl w:val="0"/>
          <w:numId w:val="14"/>
        </w:numPr>
      </w:pPr>
      <w:r>
        <w:t>Verify the drain valves for both systems will</w:t>
      </w:r>
      <w:r w:rsidR="0091424F">
        <w:t xml:space="preserve"> maintain water in their tanks</w:t>
      </w:r>
    </w:p>
    <w:p w14:paraId="56C260F2" w14:textId="77777777" w:rsidR="0091424F" w:rsidRDefault="00831FAA" w:rsidP="0091424F">
      <w:pPr>
        <w:pStyle w:val="NoSpacing"/>
        <w:numPr>
          <w:ilvl w:val="0"/>
          <w:numId w:val="14"/>
        </w:numPr>
      </w:pPr>
      <w:r>
        <w:lastRenderedPageBreak/>
        <w:t>Operate both drain valves and test for ease of operation</w:t>
      </w:r>
    </w:p>
    <w:p w14:paraId="7A0E0A6A" w14:textId="77777777" w:rsidR="00C97749" w:rsidRDefault="0091424F" w:rsidP="0091424F">
      <w:pPr>
        <w:pStyle w:val="NoSpacing"/>
        <w:numPr>
          <w:ilvl w:val="0"/>
          <w:numId w:val="14"/>
        </w:numPr>
      </w:pPr>
      <w:r>
        <w:t>V</w:t>
      </w:r>
      <w:r w:rsidR="00C97749">
        <w:t xml:space="preserve">erify the drain cap is in </w:t>
      </w:r>
      <w:r>
        <w:t>place and will hold waste water</w:t>
      </w:r>
    </w:p>
    <w:p w14:paraId="07B270EF" w14:textId="77777777" w:rsidR="0091424F" w:rsidRDefault="0091424F" w:rsidP="0091424F">
      <w:pPr>
        <w:pStyle w:val="NoSpacing"/>
        <w:ind w:left="360"/>
      </w:pPr>
    </w:p>
    <w:p w14:paraId="63A32E01" w14:textId="77777777" w:rsidR="00C97749" w:rsidRDefault="00C97749" w:rsidP="00C97749">
      <w:pPr>
        <w:pStyle w:val="NoSpacing"/>
      </w:pPr>
      <w:r w:rsidRPr="00C97749">
        <w:rPr>
          <w:b/>
        </w:rPr>
        <w:t>Life Safety Items</w:t>
      </w:r>
    </w:p>
    <w:p w14:paraId="0628CA83" w14:textId="77777777" w:rsidR="00DC1BD7" w:rsidRDefault="00DC1BD7" w:rsidP="00DC1BD7">
      <w:pPr>
        <w:pStyle w:val="NoSpacing"/>
        <w:numPr>
          <w:ilvl w:val="0"/>
          <w:numId w:val="1"/>
        </w:numPr>
      </w:pPr>
      <w:r>
        <w:t xml:space="preserve">Perform </w:t>
      </w:r>
      <w:r w:rsidR="00B0283A">
        <w:t xml:space="preserve">and document </w:t>
      </w:r>
      <w:r>
        <w:t xml:space="preserve">LP gas timed leak test at </w:t>
      </w:r>
      <w:r w:rsidR="003C4848">
        <w:t>cooktop</w:t>
      </w:r>
      <w:r>
        <w:t xml:space="preserve"> burner spud for 5 minutes at 8 inches of water column gas pressure</w:t>
      </w:r>
    </w:p>
    <w:p w14:paraId="65EDB783" w14:textId="77777777" w:rsidR="00DC1BD7" w:rsidRDefault="00DC1BD7" w:rsidP="00DC1BD7">
      <w:pPr>
        <w:pStyle w:val="NoSpacing"/>
        <w:numPr>
          <w:ilvl w:val="0"/>
          <w:numId w:val="1"/>
        </w:numPr>
      </w:pPr>
      <w:r>
        <w:t>Test the Ground Fault Circuit Interrupter (GFCI) circuits in the 6 foot range of the water areas of the bathroom, k</w:t>
      </w:r>
      <w:r w:rsidR="00D76418">
        <w:t>itchen and exterior receptacles</w:t>
      </w:r>
    </w:p>
    <w:p w14:paraId="6BA61812" w14:textId="77777777" w:rsidR="00DC1BD7" w:rsidRDefault="00DC1BD7" w:rsidP="00DC1BD7">
      <w:pPr>
        <w:pStyle w:val="NoSpacing"/>
        <w:numPr>
          <w:ilvl w:val="0"/>
          <w:numId w:val="1"/>
        </w:numPr>
      </w:pPr>
      <w:r>
        <w:t>Test all wall receptacles for co</w:t>
      </w:r>
      <w:r w:rsidR="00D76418">
        <w:t>rrect polarity and ground fault</w:t>
      </w:r>
    </w:p>
    <w:p w14:paraId="5DF65190" w14:textId="77777777" w:rsidR="00DC1BD7" w:rsidRDefault="00D76418" w:rsidP="00DC1BD7">
      <w:pPr>
        <w:pStyle w:val="NoSpacing"/>
        <w:numPr>
          <w:ilvl w:val="0"/>
          <w:numId w:val="1"/>
        </w:numPr>
      </w:pPr>
      <w:r>
        <w:t>Test the exterior skin for hot s</w:t>
      </w:r>
      <w:r w:rsidR="00DC1BD7">
        <w:t>kin th</w:t>
      </w:r>
      <w:r>
        <w:t>at would cause electrical shock</w:t>
      </w:r>
    </w:p>
    <w:p w14:paraId="4DA3F839" w14:textId="77777777" w:rsidR="00C97749" w:rsidRDefault="007D2701" w:rsidP="00C97749">
      <w:pPr>
        <w:pStyle w:val="NoSpacing"/>
        <w:numPr>
          <w:ilvl w:val="0"/>
          <w:numId w:val="1"/>
        </w:numPr>
      </w:pPr>
      <w:r>
        <w:t>Emergency Exit</w:t>
      </w:r>
      <w:r w:rsidR="00C97749">
        <w:t xml:space="preserve"> Windows</w:t>
      </w:r>
      <w:r w:rsidR="005066DF">
        <w:t xml:space="preserve"> – Verify all safety windows are operational</w:t>
      </w:r>
    </w:p>
    <w:p w14:paraId="267686AA" w14:textId="77777777" w:rsidR="00C97749" w:rsidRDefault="00C97749" w:rsidP="00C97749">
      <w:pPr>
        <w:pStyle w:val="NoSpacing"/>
        <w:numPr>
          <w:ilvl w:val="0"/>
          <w:numId w:val="1"/>
        </w:numPr>
      </w:pPr>
      <w:r>
        <w:t>Fire Extinguisher</w:t>
      </w:r>
      <w:r w:rsidR="005066DF">
        <w:t xml:space="preserve"> – Verify unit is secure in bracket and dial indicates extinguisher is fully charged</w:t>
      </w:r>
    </w:p>
    <w:p w14:paraId="2C18E713" w14:textId="77777777" w:rsidR="00E62577" w:rsidRDefault="00E62577" w:rsidP="00E62577">
      <w:pPr>
        <w:pStyle w:val="NoSpacing"/>
        <w:numPr>
          <w:ilvl w:val="0"/>
          <w:numId w:val="1"/>
        </w:numPr>
      </w:pPr>
      <w:r>
        <w:t>Smoke/Fire Detector –Test and verify operation of unit and document expiration date of detector</w:t>
      </w:r>
    </w:p>
    <w:p w14:paraId="52658A09" w14:textId="77777777" w:rsidR="00E62577" w:rsidRDefault="00E62577" w:rsidP="00E62577">
      <w:pPr>
        <w:pStyle w:val="NoSpacing"/>
        <w:numPr>
          <w:ilvl w:val="0"/>
          <w:numId w:val="1"/>
        </w:numPr>
      </w:pPr>
      <w:r>
        <w:t>Carbon Monoxide Detector (if applicable) – Test and verify operation of unit and document expiration date of detector</w:t>
      </w:r>
    </w:p>
    <w:p w14:paraId="1C6D55B6" w14:textId="77777777" w:rsidR="00E62577" w:rsidRDefault="00E62577" w:rsidP="00E62577">
      <w:pPr>
        <w:pStyle w:val="NoSpacing"/>
        <w:numPr>
          <w:ilvl w:val="0"/>
          <w:numId w:val="1"/>
        </w:numPr>
      </w:pPr>
      <w:r>
        <w:t>LP Gas Detector – Verify gas detection and audio alarm and document expiration date of detector</w:t>
      </w:r>
    </w:p>
    <w:p w14:paraId="297DE3D0" w14:textId="77777777" w:rsidR="00026556" w:rsidRDefault="00026556" w:rsidP="00C97749">
      <w:pPr>
        <w:pStyle w:val="NoSpacing"/>
        <w:numPr>
          <w:ilvl w:val="0"/>
          <w:numId w:val="1"/>
        </w:numPr>
      </w:pPr>
      <w:r>
        <w:t>Verify the rubber grommet is properly sealed around LP gas line of water heater</w:t>
      </w:r>
    </w:p>
    <w:p w14:paraId="5D995AFB" w14:textId="77777777" w:rsidR="00C97749" w:rsidRDefault="00987345" w:rsidP="006759EC">
      <w:pPr>
        <w:pStyle w:val="NoSpacing"/>
        <w:ind w:left="720"/>
      </w:pPr>
      <w:r>
        <w:t xml:space="preserve"> </w:t>
      </w:r>
    </w:p>
    <w:p w14:paraId="5F4446C4" w14:textId="77777777" w:rsidR="005066DF" w:rsidRDefault="006759EC" w:rsidP="006759EC">
      <w:pPr>
        <w:pStyle w:val="NoSpacing"/>
        <w:rPr>
          <w:b/>
        </w:rPr>
      </w:pPr>
      <w:r w:rsidRPr="006759EC">
        <w:rPr>
          <w:b/>
        </w:rPr>
        <w:t>LP Gas System</w:t>
      </w:r>
    </w:p>
    <w:p w14:paraId="595BC982" w14:textId="77777777" w:rsidR="005066DF" w:rsidRDefault="006759EC" w:rsidP="005066DF">
      <w:pPr>
        <w:pStyle w:val="NoSpacing"/>
        <w:numPr>
          <w:ilvl w:val="0"/>
          <w:numId w:val="15"/>
        </w:numPr>
      </w:pPr>
      <w:r>
        <w:t>Visually inspect all hoses and pressure regulators fo</w:t>
      </w:r>
      <w:r w:rsidR="005066DF">
        <w:t>r damage and age deterioration</w:t>
      </w:r>
    </w:p>
    <w:p w14:paraId="314E672E" w14:textId="77777777" w:rsidR="007D2701" w:rsidRDefault="00E62577" w:rsidP="005066DF">
      <w:pPr>
        <w:pStyle w:val="NoSpacing"/>
        <w:numPr>
          <w:ilvl w:val="0"/>
          <w:numId w:val="15"/>
        </w:numPr>
      </w:pPr>
      <w:r>
        <w:t>On s</w:t>
      </w:r>
      <w:r w:rsidR="007D2701">
        <w:t>plit tank system verify the red colored single stage regulator is installed</w:t>
      </w:r>
    </w:p>
    <w:p w14:paraId="27D91938" w14:textId="77777777" w:rsidR="00B0283A" w:rsidRDefault="00B0283A" w:rsidP="005066DF">
      <w:pPr>
        <w:pStyle w:val="NoSpacing"/>
        <w:numPr>
          <w:ilvl w:val="0"/>
          <w:numId w:val="15"/>
        </w:numPr>
      </w:pPr>
      <w:r>
        <w:t>Verify the plastic cover has been installed over the regulator</w:t>
      </w:r>
    </w:p>
    <w:p w14:paraId="4EA93416" w14:textId="77777777" w:rsidR="005066DF" w:rsidRDefault="005066DF" w:rsidP="006759EC">
      <w:pPr>
        <w:pStyle w:val="NoSpacing"/>
      </w:pPr>
    </w:p>
    <w:p w14:paraId="4C40196A" w14:textId="77777777" w:rsidR="005066DF" w:rsidRDefault="003F13A5" w:rsidP="006759EC">
      <w:pPr>
        <w:pStyle w:val="NoSpacing"/>
      </w:pPr>
      <w:r w:rsidRPr="005066DF">
        <w:rPr>
          <w:b/>
        </w:rPr>
        <w:t>DOT C</w:t>
      </w:r>
      <w:r w:rsidR="006759EC" w:rsidRPr="005066DF">
        <w:rPr>
          <w:b/>
        </w:rPr>
        <w:t>ylinders</w:t>
      </w:r>
      <w:r w:rsidR="003909F5">
        <w:t xml:space="preserve"> </w:t>
      </w:r>
      <w:r w:rsidR="003909F5" w:rsidRPr="003909F5">
        <w:rPr>
          <w:i/>
        </w:rPr>
        <w:t xml:space="preserve">- </w:t>
      </w:r>
      <w:r w:rsidR="003909F5">
        <w:rPr>
          <w:i/>
        </w:rPr>
        <w:t>i</w:t>
      </w:r>
      <w:r w:rsidR="003909F5" w:rsidRPr="003909F5">
        <w:rPr>
          <w:i/>
        </w:rPr>
        <w:t>f equipped</w:t>
      </w:r>
    </w:p>
    <w:p w14:paraId="521BE726" w14:textId="77777777" w:rsidR="007D2701" w:rsidRDefault="003F13A5" w:rsidP="005066DF">
      <w:pPr>
        <w:pStyle w:val="NoSpacing"/>
        <w:numPr>
          <w:ilvl w:val="0"/>
          <w:numId w:val="16"/>
        </w:numPr>
      </w:pPr>
      <w:r>
        <w:t>D</w:t>
      </w:r>
      <w:r w:rsidR="00E62577">
        <w:t>ocument the manufacture date</w:t>
      </w:r>
      <w:r w:rsidR="006759EC">
        <w:t xml:space="preserve"> of DOT cylinders</w:t>
      </w:r>
    </w:p>
    <w:p w14:paraId="137F8F60" w14:textId="77777777" w:rsidR="00B0283A" w:rsidRDefault="00B0283A" w:rsidP="005066DF">
      <w:pPr>
        <w:pStyle w:val="NoSpacing"/>
        <w:numPr>
          <w:ilvl w:val="0"/>
          <w:numId w:val="16"/>
        </w:numPr>
      </w:pPr>
      <w:r>
        <w:t>List the location(s) of the DOT cylinders</w:t>
      </w:r>
    </w:p>
    <w:p w14:paraId="1FABFEF0" w14:textId="77777777" w:rsidR="007D2701" w:rsidRDefault="007D2701" w:rsidP="005066DF">
      <w:pPr>
        <w:pStyle w:val="NoSpacing"/>
        <w:numPr>
          <w:ilvl w:val="0"/>
          <w:numId w:val="16"/>
        </w:numPr>
      </w:pPr>
      <w:r>
        <w:t>List the tank sizes that have been installed</w:t>
      </w:r>
    </w:p>
    <w:p w14:paraId="24600558" w14:textId="77777777" w:rsidR="003909F5" w:rsidRDefault="007D2701" w:rsidP="005066DF">
      <w:pPr>
        <w:pStyle w:val="NoSpacing"/>
        <w:numPr>
          <w:ilvl w:val="0"/>
          <w:numId w:val="16"/>
        </w:numPr>
      </w:pPr>
      <w:r>
        <w:t>Conduct visual</w:t>
      </w:r>
      <w:r w:rsidR="00DD5435">
        <w:t xml:space="preserve"> inspection</w:t>
      </w:r>
      <w:r w:rsidR="006759EC">
        <w:t xml:space="preserve"> of exterior of cylinder</w:t>
      </w:r>
      <w:r w:rsidR="003F13A5">
        <w:t xml:space="preserve"> </w:t>
      </w:r>
      <w:r w:rsidR="00DD5435">
        <w:t xml:space="preserve">for </w:t>
      </w:r>
      <w:r w:rsidR="003F13A5">
        <w:t>rust and other damage</w:t>
      </w:r>
    </w:p>
    <w:p w14:paraId="12B9D7BD" w14:textId="77777777" w:rsidR="005066DF" w:rsidRDefault="005066DF" w:rsidP="005066DF">
      <w:pPr>
        <w:pStyle w:val="NoSpacing"/>
        <w:ind w:left="360"/>
      </w:pPr>
    </w:p>
    <w:p w14:paraId="7E962E2C" w14:textId="77777777" w:rsidR="005066DF" w:rsidRDefault="003909F5" w:rsidP="006759EC">
      <w:pPr>
        <w:pStyle w:val="NoSpacing"/>
        <w:rPr>
          <w:i/>
        </w:rPr>
      </w:pPr>
      <w:r w:rsidRPr="005066DF">
        <w:rPr>
          <w:b/>
        </w:rPr>
        <w:t>ASME tank</w:t>
      </w:r>
      <w:r>
        <w:t xml:space="preserve"> - </w:t>
      </w:r>
      <w:r w:rsidRPr="003909F5">
        <w:rPr>
          <w:i/>
        </w:rPr>
        <w:t>if equipped</w:t>
      </w:r>
    </w:p>
    <w:p w14:paraId="627636E2" w14:textId="77777777" w:rsidR="00987345" w:rsidRDefault="003909F5" w:rsidP="005066DF">
      <w:pPr>
        <w:pStyle w:val="NoSpacing"/>
        <w:numPr>
          <w:ilvl w:val="0"/>
          <w:numId w:val="16"/>
        </w:numPr>
      </w:pPr>
      <w:r>
        <w:t>If</w:t>
      </w:r>
      <w:r w:rsidR="006759EC">
        <w:t xml:space="preserve"> tank is visible</w:t>
      </w:r>
      <w:r w:rsidR="003F13A5">
        <w:t>,</w:t>
      </w:r>
      <w:r w:rsidR="006759EC">
        <w:t xml:space="preserve"> conduct a </w:t>
      </w:r>
      <w:r>
        <w:t>visual inspection of tank for rust or physical damage</w:t>
      </w:r>
    </w:p>
    <w:p w14:paraId="6C246154" w14:textId="77777777" w:rsidR="00B0283A" w:rsidRDefault="00B0283A" w:rsidP="005066DF">
      <w:pPr>
        <w:pStyle w:val="NoSpacing"/>
        <w:numPr>
          <w:ilvl w:val="0"/>
          <w:numId w:val="16"/>
        </w:numPr>
      </w:pPr>
      <w:r>
        <w:t>List the location of the tank</w:t>
      </w:r>
    </w:p>
    <w:p w14:paraId="4AB6BC91" w14:textId="77777777" w:rsidR="00B0283A" w:rsidRDefault="00B0283A" w:rsidP="005066DF">
      <w:pPr>
        <w:pStyle w:val="NoSpacing"/>
        <w:numPr>
          <w:ilvl w:val="0"/>
          <w:numId w:val="16"/>
        </w:numPr>
      </w:pPr>
      <w:r>
        <w:t>Document the manufacture date of the ASME tank if accessible</w:t>
      </w:r>
    </w:p>
    <w:p w14:paraId="5F6CD3A0" w14:textId="77777777" w:rsidR="00B0283A" w:rsidRDefault="00B0283A" w:rsidP="005066DF">
      <w:pPr>
        <w:pStyle w:val="NoSpacing"/>
        <w:numPr>
          <w:ilvl w:val="0"/>
          <w:numId w:val="16"/>
        </w:numPr>
      </w:pPr>
      <w:r>
        <w:t>List the gallon capacity of the tank</w:t>
      </w:r>
    </w:p>
    <w:p w14:paraId="6CFF8FDE" w14:textId="77777777" w:rsidR="00896B6C" w:rsidRDefault="00896B6C" w:rsidP="004A465B">
      <w:pPr>
        <w:pStyle w:val="NoSpacing"/>
        <w:rPr>
          <w:b/>
        </w:rPr>
      </w:pPr>
    </w:p>
    <w:p w14:paraId="233F2353" w14:textId="77777777" w:rsidR="007C7300" w:rsidRDefault="007C7300" w:rsidP="004A465B">
      <w:pPr>
        <w:pStyle w:val="NoSpacing"/>
        <w:rPr>
          <w:b/>
        </w:rPr>
      </w:pPr>
      <w:r>
        <w:rPr>
          <w:b/>
        </w:rPr>
        <w:t>Refrigerator</w:t>
      </w:r>
    </w:p>
    <w:p w14:paraId="483ADB61" w14:textId="77777777" w:rsidR="00B0283A" w:rsidRDefault="00B0283A" w:rsidP="007C7300">
      <w:pPr>
        <w:pStyle w:val="NoSpacing"/>
        <w:numPr>
          <w:ilvl w:val="0"/>
          <w:numId w:val="16"/>
        </w:numPr>
      </w:pPr>
      <w:r>
        <w:t>Identify the brand, model and type of refrigerator</w:t>
      </w:r>
    </w:p>
    <w:p w14:paraId="14FEE2DF" w14:textId="77777777" w:rsidR="00B0283A" w:rsidRDefault="00B0283A" w:rsidP="007C7300">
      <w:pPr>
        <w:pStyle w:val="NoSpacing"/>
        <w:numPr>
          <w:ilvl w:val="0"/>
          <w:numId w:val="16"/>
        </w:numPr>
      </w:pPr>
      <w:r>
        <w:t xml:space="preserve">Note the location of the vent panels used by refrigerator </w:t>
      </w:r>
    </w:p>
    <w:p w14:paraId="11523532" w14:textId="77777777" w:rsidR="007C7300" w:rsidRDefault="002D3139" w:rsidP="007C7300">
      <w:pPr>
        <w:pStyle w:val="NoSpacing"/>
        <w:numPr>
          <w:ilvl w:val="0"/>
          <w:numId w:val="16"/>
        </w:numPr>
      </w:pPr>
      <w:r>
        <w:t>Operate on all heat sources - 120 volt AC, LP gas and for 3 way refrigerators</w:t>
      </w:r>
      <w:r w:rsidR="00DD5435">
        <w:t>,</w:t>
      </w:r>
      <w:r w:rsidR="007C7300">
        <w:t xml:space="preserve"> 12 volt DC</w:t>
      </w:r>
    </w:p>
    <w:p w14:paraId="19CF6AC6" w14:textId="77777777" w:rsidR="007C7300" w:rsidRDefault="002D3139" w:rsidP="007C7300">
      <w:pPr>
        <w:pStyle w:val="NoSpacing"/>
        <w:numPr>
          <w:ilvl w:val="0"/>
          <w:numId w:val="16"/>
        </w:numPr>
      </w:pPr>
      <w:r>
        <w:t>Collect serial and model number and verify with manufacturer if recall notice has been issu</w:t>
      </w:r>
      <w:r w:rsidR="007C7300">
        <w:t>ed and completed for this unit</w:t>
      </w:r>
    </w:p>
    <w:p w14:paraId="453FFCD4" w14:textId="77777777" w:rsidR="007C7300" w:rsidRDefault="002D3139" w:rsidP="007C7300">
      <w:pPr>
        <w:pStyle w:val="NoSpacing"/>
        <w:numPr>
          <w:ilvl w:val="0"/>
          <w:numId w:val="16"/>
        </w:numPr>
      </w:pPr>
      <w:r>
        <w:t>Visually verify if baffle system on back of refrigerator area is correct and directing heat away from gas c</w:t>
      </w:r>
      <w:r w:rsidR="007C7300">
        <w:t>oils</w:t>
      </w:r>
    </w:p>
    <w:p w14:paraId="42D3351F" w14:textId="77777777" w:rsidR="007C7300" w:rsidRPr="007C7300" w:rsidRDefault="002D3139" w:rsidP="007C7300">
      <w:pPr>
        <w:pStyle w:val="NoSpacing"/>
        <w:numPr>
          <w:ilvl w:val="0"/>
          <w:numId w:val="16"/>
        </w:numPr>
      </w:pPr>
      <w:r>
        <w:t xml:space="preserve">Test for interior temperature of upper and lower </w:t>
      </w:r>
      <w:r w:rsidR="00C85EF2">
        <w:t>refrigerator compartment</w:t>
      </w:r>
      <w:r w:rsidR="000A0C28">
        <w:t>s</w:t>
      </w:r>
      <w:r w:rsidR="00C85EF2">
        <w:t xml:space="preserve"> </w:t>
      </w:r>
      <w:r w:rsidR="000A0C28">
        <w:t xml:space="preserve">and ice maker (if installed) </w:t>
      </w:r>
      <w:r w:rsidR="00026556">
        <w:t>*</w:t>
      </w:r>
      <w:r w:rsidR="000A0C28">
        <w:t>if</w:t>
      </w:r>
      <w:r>
        <w:t xml:space="preserve"> refrigerator has been </w:t>
      </w:r>
      <w:r w:rsidR="00C85EF2" w:rsidRPr="00C85EF2">
        <w:rPr>
          <w:u w:val="single"/>
        </w:rPr>
        <w:t>op</w:t>
      </w:r>
      <w:r w:rsidR="007C7300">
        <w:rPr>
          <w:u w:val="single"/>
        </w:rPr>
        <w:t>erating for minimum of 12 hours</w:t>
      </w:r>
    </w:p>
    <w:p w14:paraId="3BA9B383" w14:textId="77777777" w:rsidR="004A465B" w:rsidRDefault="00C85EF2" w:rsidP="007C7300">
      <w:pPr>
        <w:pStyle w:val="NoSpacing"/>
        <w:numPr>
          <w:ilvl w:val="0"/>
          <w:numId w:val="16"/>
        </w:numPr>
      </w:pPr>
      <w:r>
        <w:t>Check condition of</w:t>
      </w:r>
      <w:r w:rsidR="00026556">
        <w:t xml:space="preserve"> door frame,</w:t>
      </w:r>
      <w:r>
        <w:t xml:space="preserve"> shelving, crisper drawers, </w:t>
      </w:r>
      <w:r w:rsidR="00026556">
        <w:t xml:space="preserve">door </w:t>
      </w:r>
      <w:r w:rsidR="00E62577">
        <w:t>shelves and interior light</w:t>
      </w:r>
    </w:p>
    <w:p w14:paraId="78588CD7" w14:textId="77777777" w:rsidR="00026556" w:rsidRDefault="00026556" w:rsidP="007C7300">
      <w:pPr>
        <w:pStyle w:val="NoSpacing"/>
        <w:numPr>
          <w:ilvl w:val="0"/>
          <w:numId w:val="16"/>
        </w:numPr>
      </w:pPr>
      <w:r>
        <w:t>Evaluate and rate the door gasket seals of freezer and refrigerator box areas</w:t>
      </w:r>
    </w:p>
    <w:p w14:paraId="782015A7" w14:textId="77777777" w:rsidR="00C85EF2" w:rsidRDefault="00C85EF2" w:rsidP="004A465B">
      <w:pPr>
        <w:pStyle w:val="NoSpacing"/>
      </w:pPr>
    </w:p>
    <w:p w14:paraId="01EBAA1F" w14:textId="77777777" w:rsidR="00183BFA" w:rsidRDefault="00C85EF2" w:rsidP="004A465B">
      <w:pPr>
        <w:pStyle w:val="NoSpacing"/>
      </w:pPr>
      <w:r w:rsidRPr="00B60120">
        <w:rPr>
          <w:b/>
        </w:rPr>
        <w:lastRenderedPageBreak/>
        <w:t>Water Heater</w:t>
      </w:r>
    </w:p>
    <w:p w14:paraId="48EA23E1" w14:textId="77777777" w:rsidR="00026556" w:rsidRDefault="00026556" w:rsidP="00026556">
      <w:pPr>
        <w:pStyle w:val="NoSpacing"/>
        <w:numPr>
          <w:ilvl w:val="0"/>
          <w:numId w:val="17"/>
        </w:numPr>
      </w:pPr>
      <w:r>
        <w:t>Identify the brand, model and type of water heater</w:t>
      </w:r>
    </w:p>
    <w:p w14:paraId="596F468E" w14:textId="77777777" w:rsidR="00183BFA" w:rsidRDefault="00A258B5" w:rsidP="00183BFA">
      <w:pPr>
        <w:pStyle w:val="NoSpacing"/>
        <w:numPr>
          <w:ilvl w:val="0"/>
          <w:numId w:val="17"/>
        </w:numPr>
      </w:pPr>
      <w:r>
        <w:t>Visually inspect burner assembly and gas exhaust system for b</w:t>
      </w:r>
      <w:r w:rsidR="00183BFA">
        <w:t>lockages and insect infestation</w:t>
      </w:r>
    </w:p>
    <w:p w14:paraId="1CF2A1EF" w14:textId="77777777" w:rsidR="00183BFA" w:rsidRDefault="007F1836" w:rsidP="00183BFA">
      <w:pPr>
        <w:pStyle w:val="NoSpacing"/>
        <w:numPr>
          <w:ilvl w:val="0"/>
          <w:numId w:val="17"/>
        </w:numPr>
      </w:pPr>
      <w:r>
        <w:t>F</w:t>
      </w:r>
      <w:r w:rsidR="00C85EF2">
        <w:t xml:space="preserve">ill </w:t>
      </w:r>
      <w:r w:rsidR="00A258B5">
        <w:t xml:space="preserve">tank </w:t>
      </w:r>
      <w:r w:rsidR="00C85EF2">
        <w:t xml:space="preserve">with water </w:t>
      </w:r>
      <w:r w:rsidR="00A258B5">
        <w:t>(</w:t>
      </w:r>
      <w:r w:rsidR="00C85EF2">
        <w:t>if necessary</w:t>
      </w:r>
      <w:r w:rsidR="00A258B5">
        <w:t>)</w:t>
      </w:r>
      <w:r w:rsidR="00C85EF2">
        <w:t xml:space="preserve"> and verify operation on all heat sources – LP gas and 120 volt AC i</w:t>
      </w:r>
      <w:r w:rsidR="00183BFA">
        <w:t>f equipped with heating element</w:t>
      </w:r>
    </w:p>
    <w:p w14:paraId="233B1A54" w14:textId="77777777" w:rsidR="00183BFA" w:rsidRDefault="0013718F" w:rsidP="00183BFA">
      <w:pPr>
        <w:pStyle w:val="NoSpacing"/>
        <w:numPr>
          <w:ilvl w:val="0"/>
          <w:numId w:val="17"/>
        </w:numPr>
      </w:pPr>
      <w:r>
        <w:t>If installed, ope</w:t>
      </w:r>
      <w:r w:rsidR="00E62577">
        <w:t>rate and verify positioning of bypass</w:t>
      </w:r>
      <w:r>
        <w:t xml:space="preserve"> </w:t>
      </w:r>
      <w:r w:rsidR="00E62577">
        <w:t>v</w:t>
      </w:r>
      <w:r w:rsidR="00183BFA">
        <w:t>alves on back of water heater</w:t>
      </w:r>
    </w:p>
    <w:p w14:paraId="2D6DCD73" w14:textId="77777777" w:rsidR="0048113D" w:rsidRDefault="0048113D" w:rsidP="00183BFA">
      <w:pPr>
        <w:pStyle w:val="NoSpacing"/>
        <w:numPr>
          <w:ilvl w:val="0"/>
          <w:numId w:val="17"/>
        </w:numPr>
      </w:pPr>
      <w:r>
        <w:t>Determine if proper drain plug has been installed in water heater tank</w:t>
      </w:r>
    </w:p>
    <w:p w14:paraId="686F92CF" w14:textId="77777777" w:rsidR="0048113D" w:rsidRDefault="0048113D" w:rsidP="00183BFA">
      <w:pPr>
        <w:pStyle w:val="NoSpacing"/>
        <w:numPr>
          <w:ilvl w:val="0"/>
          <w:numId w:val="17"/>
        </w:numPr>
      </w:pPr>
      <w:r>
        <w:t xml:space="preserve">If installed, inspect and evaluate if the correct type of dauber screen has been is being </w:t>
      </w:r>
      <w:r w:rsidR="00E62577">
        <w:t>used</w:t>
      </w:r>
    </w:p>
    <w:p w14:paraId="1B600DD5" w14:textId="77777777" w:rsidR="00A258B5" w:rsidRDefault="00A258B5" w:rsidP="004A465B">
      <w:pPr>
        <w:pStyle w:val="NoSpacing"/>
      </w:pPr>
    </w:p>
    <w:p w14:paraId="4EFF56CE" w14:textId="77777777" w:rsidR="00183BFA" w:rsidRDefault="00A258B5" w:rsidP="004A465B">
      <w:pPr>
        <w:pStyle w:val="NoSpacing"/>
      </w:pPr>
      <w:r w:rsidRPr="00A258B5">
        <w:rPr>
          <w:b/>
        </w:rPr>
        <w:t>Furnace</w:t>
      </w:r>
    </w:p>
    <w:p w14:paraId="34B2000B" w14:textId="77777777" w:rsidR="0048113D" w:rsidRDefault="0048113D" w:rsidP="0048113D">
      <w:pPr>
        <w:pStyle w:val="NoSpacing"/>
        <w:numPr>
          <w:ilvl w:val="0"/>
          <w:numId w:val="18"/>
        </w:numPr>
      </w:pPr>
      <w:r>
        <w:t>If accessible, identify the brand, model and type of furnace(s) that have been installed</w:t>
      </w:r>
    </w:p>
    <w:p w14:paraId="2BB86C5B" w14:textId="77777777" w:rsidR="0048113D" w:rsidRDefault="0048113D" w:rsidP="0048113D">
      <w:pPr>
        <w:pStyle w:val="NoSpacing"/>
        <w:numPr>
          <w:ilvl w:val="0"/>
          <w:numId w:val="18"/>
        </w:numPr>
      </w:pPr>
      <w:r>
        <w:t xml:space="preserve">Identify the type of thermostat controls being used to operate furnace(s) </w:t>
      </w:r>
    </w:p>
    <w:p w14:paraId="5D21A80A" w14:textId="77777777" w:rsidR="00183BFA" w:rsidRDefault="00A258B5" w:rsidP="00183BFA">
      <w:pPr>
        <w:pStyle w:val="NoSpacing"/>
        <w:numPr>
          <w:ilvl w:val="0"/>
          <w:numId w:val="18"/>
        </w:numPr>
      </w:pPr>
      <w:r>
        <w:t>Visually inspect air intake and exhaust assemblies</w:t>
      </w:r>
      <w:r w:rsidR="00AB015E">
        <w:t xml:space="preserve"> for blockages and insect infestation</w:t>
      </w:r>
    </w:p>
    <w:p w14:paraId="6F385E53" w14:textId="77777777" w:rsidR="00183BFA" w:rsidRDefault="00AB015E" w:rsidP="00183BFA">
      <w:pPr>
        <w:pStyle w:val="NoSpacing"/>
        <w:numPr>
          <w:ilvl w:val="0"/>
          <w:numId w:val="18"/>
        </w:numPr>
      </w:pPr>
      <w:r>
        <w:t xml:space="preserve">Operate and verify warm air discharge out of vents and </w:t>
      </w:r>
      <w:r w:rsidR="008A2310">
        <w:t xml:space="preserve">proper </w:t>
      </w:r>
      <w:r w:rsidR="00183BFA">
        <w:t>return air flow to unit</w:t>
      </w:r>
    </w:p>
    <w:p w14:paraId="6087760F" w14:textId="77777777" w:rsidR="00AB015E" w:rsidRDefault="00AB015E" w:rsidP="00183BFA">
      <w:pPr>
        <w:pStyle w:val="NoSpacing"/>
        <w:numPr>
          <w:ilvl w:val="0"/>
          <w:numId w:val="18"/>
        </w:numPr>
      </w:pPr>
      <w:r>
        <w:t>Monitor for unusual noi</w:t>
      </w:r>
      <w:r w:rsidR="00183BFA">
        <w:t>se or vibration of blower motor</w:t>
      </w:r>
    </w:p>
    <w:p w14:paraId="47C90A78" w14:textId="77777777" w:rsidR="0048113D" w:rsidRDefault="0048113D" w:rsidP="0048113D">
      <w:pPr>
        <w:pStyle w:val="NoSpacing"/>
        <w:numPr>
          <w:ilvl w:val="0"/>
          <w:numId w:val="18"/>
        </w:numPr>
      </w:pPr>
      <w:r>
        <w:t>If installed, inspect and evaluate if the correct type of dauber screen</w:t>
      </w:r>
      <w:r w:rsidR="00642F69">
        <w:t xml:space="preserve"> is being us</w:t>
      </w:r>
      <w:r>
        <w:t>ed</w:t>
      </w:r>
    </w:p>
    <w:p w14:paraId="06A38273" w14:textId="77777777" w:rsidR="00AB015E" w:rsidRDefault="00AB015E" w:rsidP="004A465B">
      <w:pPr>
        <w:pStyle w:val="NoSpacing"/>
      </w:pPr>
    </w:p>
    <w:p w14:paraId="49D03BFC" w14:textId="77777777" w:rsidR="00183BFA" w:rsidRDefault="003C4848" w:rsidP="004A465B">
      <w:pPr>
        <w:pStyle w:val="NoSpacing"/>
        <w:rPr>
          <w:b/>
        </w:rPr>
      </w:pPr>
      <w:r>
        <w:rPr>
          <w:b/>
        </w:rPr>
        <w:t>Cookt</w:t>
      </w:r>
      <w:r w:rsidR="00183BFA">
        <w:rPr>
          <w:b/>
        </w:rPr>
        <w:t>op/ Stove</w:t>
      </w:r>
    </w:p>
    <w:p w14:paraId="549A13F4" w14:textId="77777777" w:rsidR="0048113D" w:rsidRDefault="0048113D" w:rsidP="00183BFA">
      <w:pPr>
        <w:pStyle w:val="NoSpacing"/>
        <w:numPr>
          <w:ilvl w:val="0"/>
          <w:numId w:val="19"/>
        </w:numPr>
      </w:pPr>
      <w:r>
        <w:t xml:space="preserve">Evaluate and rate the condition of the </w:t>
      </w:r>
      <w:r w:rsidR="003C4848">
        <w:t>cooktop</w:t>
      </w:r>
      <w:r>
        <w:t xml:space="preserve"> or stove</w:t>
      </w:r>
    </w:p>
    <w:p w14:paraId="35FC5693" w14:textId="77777777" w:rsidR="0048113D" w:rsidRDefault="0048113D" w:rsidP="00183BFA">
      <w:pPr>
        <w:pStyle w:val="NoSpacing"/>
        <w:numPr>
          <w:ilvl w:val="0"/>
          <w:numId w:val="19"/>
        </w:numPr>
      </w:pPr>
      <w:r>
        <w:t xml:space="preserve">List presence and condition of </w:t>
      </w:r>
      <w:r w:rsidR="000D088C">
        <w:t>stove top covers</w:t>
      </w:r>
    </w:p>
    <w:p w14:paraId="2C922490" w14:textId="77777777" w:rsidR="00183BFA" w:rsidRDefault="00360B4C" w:rsidP="00183BFA">
      <w:pPr>
        <w:pStyle w:val="NoSpacing"/>
        <w:numPr>
          <w:ilvl w:val="0"/>
          <w:numId w:val="19"/>
        </w:numPr>
      </w:pPr>
      <w:r>
        <w:t>Verify the ignition and operation of all top burne</w:t>
      </w:r>
      <w:r w:rsidR="00183BFA">
        <w:t>rs and the oven</w:t>
      </w:r>
      <w:r w:rsidR="000D088C">
        <w:t xml:space="preserve"> flame</w:t>
      </w:r>
      <w:r w:rsidR="00183BFA">
        <w:t xml:space="preserve"> (if equipped)</w:t>
      </w:r>
    </w:p>
    <w:p w14:paraId="7D917602" w14:textId="77777777" w:rsidR="0048113D" w:rsidRDefault="00360B4C" w:rsidP="00183BFA">
      <w:pPr>
        <w:pStyle w:val="NoSpacing"/>
        <w:numPr>
          <w:ilvl w:val="0"/>
          <w:numId w:val="19"/>
        </w:numPr>
      </w:pPr>
      <w:r>
        <w:t xml:space="preserve">Inspect </w:t>
      </w:r>
      <w:r w:rsidR="0048113D">
        <w:t xml:space="preserve">and rate the condition of the metal grill top and rubber grommets of </w:t>
      </w:r>
      <w:r w:rsidR="000D088C">
        <w:t xml:space="preserve">top </w:t>
      </w:r>
      <w:r w:rsidR="0048113D">
        <w:t>burner area</w:t>
      </w:r>
    </w:p>
    <w:p w14:paraId="506938CA" w14:textId="77777777" w:rsidR="00360B4C" w:rsidRDefault="000D088C" w:rsidP="00183BFA">
      <w:pPr>
        <w:pStyle w:val="NoSpacing"/>
        <w:numPr>
          <w:ilvl w:val="0"/>
          <w:numId w:val="19"/>
        </w:numPr>
      </w:pPr>
      <w:r>
        <w:t>Evaluate the presence of the control knobs, door handles</w:t>
      </w:r>
      <w:r w:rsidR="00360B4C">
        <w:t xml:space="preserve"> and </w:t>
      </w:r>
      <w:r w:rsidR="00E62577">
        <w:t>oven racks of the unit</w:t>
      </w:r>
    </w:p>
    <w:p w14:paraId="6FB48634" w14:textId="77777777" w:rsidR="00360B4C" w:rsidRDefault="00360B4C" w:rsidP="004A465B">
      <w:pPr>
        <w:pStyle w:val="NoSpacing"/>
      </w:pPr>
    </w:p>
    <w:p w14:paraId="7B8D7D83" w14:textId="77777777" w:rsidR="00183BFA" w:rsidRDefault="00360B4C" w:rsidP="004A465B">
      <w:pPr>
        <w:pStyle w:val="NoSpacing"/>
        <w:rPr>
          <w:b/>
        </w:rPr>
      </w:pPr>
      <w:r w:rsidRPr="00360B4C">
        <w:rPr>
          <w:b/>
        </w:rPr>
        <w:t>Air Conditioner(s)</w:t>
      </w:r>
    </w:p>
    <w:p w14:paraId="7E14F7E8" w14:textId="77777777" w:rsidR="000D088C" w:rsidRDefault="000D088C" w:rsidP="00183BFA">
      <w:pPr>
        <w:pStyle w:val="NoSpacing"/>
        <w:numPr>
          <w:ilvl w:val="0"/>
          <w:numId w:val="20"/>
        </w:numPr>
      </w:pPr>
      <w:r>
        <w:t>Identify and list the type of cooling unit/heat pump</w:t>
      </w:r>
    </w:p>
    <w:p w14:paraId="05778016" w14:textId="77777777" w:rsidR="00183BFA" w:rsidRDefault="00360B4C" w:rsidP="00183BFA">
      <w:pPr>
        <w:pStyle w:val="NoSpacing"/>
        <w:numPr>
          <w:ilvl w:val="0"/>
          <w:numId w:val="20"/>
        </w:numPr>
      </w:pPr>
      <w:r w:rsidRPr="00360B4C">
        <w:t xml:space="preserve">Perform </w:t>
      </w:r>
      <w:r w:rsidR="000A0C28">
        <w:t xml:space="preserve">cooling </w:t>
      </w:r>
      <w:r w:rsidRPr="00360B4C">
        <w:t>efficiency test</w:t>
      </w:r>
      <w:r w:rsidR="000A0C28">
        <w:t xml:space="preserve"> (Delta T)</w:t>
      </w:r>
      <w:r>
        <w:t xml:space="preserve"> </w:t>
      </w:r>
      <w:r w:rsidR="00183BFA">
        <w:t xml:space="preserve">on each </w:t>
      </w:r>
      <w:r w:rsidR="000D088C">
        <w:t>unit</w:t>
      </w:r>
    </w:p>
    <w:p w14:paraId="547988C2" w14:textId="77777777" w:rsidR="00183BFA" w:rsidRDefault="000A0C28" w:rsidP="00183BFA">
      <w:pPr>
        <w:pStyle w:val="NoSpacing"/>
        <w:numPr>
          <w:ilvl w:val="0"/>
          <w:numId w:val="20"/>
        </w:numPr>
      </w:pPr>
      <w:r>
        <w:t>Visually inspect the p</w:t>
      </w:r>
      <w:r w:rsidR="00183BFA">
        <w:t>lenum box and ductwork sealing</w:t>
      </w:r>
    </w:p>
    <w:p w14:paraId="5580603A" w14:textId="77777777" w:rsidR="00A258B5" w:rsidRDefault="000A0C28" w:rsidP="00183BFA">
      <w:pPr>
        <w:pStyle w:val="NoSpacing"/>
        <w:numPr>
          <w:ilvl w:val="0"/>
          <w:numId w:val="20"/>
        </w:numPr>
      </w:pPr>
      <w:r>
        <w:t>Inspect the air filter, cooling and the heat exhaust co</w:t>
      </w:r>
      <w:r w:rsidR="00E62577">
        <w:t>ils for debris and cleanliness</w:t>
      </w:r>
    </w:p>
    <w:p w14:paraId="38F88489" w14:textId="77777777" w:rsidR="000A0C28" w:rsidRDefault="000A0C28" w:rsidP="004A465B">
      <w:pPr>
        <w:pStyle w:val="NoSpacing"/>
      </w:pPr>
    </w:p>
    <w:p w14:paraId="31015217" w14:textId="77777777" w:rsidR="00183BFA" w:rsidRDefault="0090632A" w:rsidP="004A465B">
      <w:pPr>
        <w:pStyle w:val="NoSpacing"/>
      </w:pPr>
      <w:r w:rsidRPr="0090632A">
        <w:rPr>
          <w:b/>
        </w:rPr>
        <w:t>Washer/ Dryer</w:t>
      </w:r>
    </w:p>
    <w:p w14:paraId="1AB6F96D" w14:textId="77777777" w:rsidR="00183BFA" w:rsidRDefault="0090632A" w:rsidP="00183BFA">
      <w:pPr>
        <w:pStyle w:val="NoSpacing"/>
        <w:numPr>
          <w:ilvl w:val="0"/>
          <w:numId w:val="21"/>
        </w:numPr>
      </w:pPr>
      <w:r>
        <w:t>Visually inspect and verify a wash and rinse</w:t>
      </w:r>
      <w:r w:rsidR="00183BFA">
        <w:t xml:space="preserve"> cycle of the washer and dryer</w:t>
      </w:r>
    </w:p>
    <w:p w14:paraId="788B7F7E" w14:textId="77777777" w:rsidR="000D088C" w:rsidRDefault="0090632A" w:rsidP="000D088C">
      <w:pPr>
        <w:pStyle w:val="NoSpacing"/>
        <w:numPr>
          <w:ilvl w:val="0"/>
          <w:numId w:val="21"/>
        </w:numPr>
      </w:pPr>
      <w:r>
        <w:t>Visually inspect for leaks or damaged hoses.</w:t>
      </w:r>
    </w:p>
    <w:p w14:paraId="1AA70E1F" w14:textId="77777777" w:rsidR="00B52F48" w:rsidRDefault="00B52F48" w:rsidP="00B52F48">
      <w:pPr>
        <w:pStyle w:val="NoSpacing"/>
        <w:numPr>
          <w:ilvl w:val="0"/>
          <w:numId w:val="21"/>
        </w:numPr>
      </w:pPr>
      <w:r>
        <w:t>Evaluate and rate the exterior condition of the dryer exhaust vent</w:t>
      </w:r>
    </w:p>
    <w:p w14:paraId="15D56CCB" w14:textId="77777777" w:rsidR="000D088C" w:rsidRDefault="000D088C" w:rsidP="000D088C">
      <w:pPr>
        <w:pStyle w:val="NoSpacing"/>
      </w:pPr>
    </w:p>
    <w:p w14:paraId="37BB5DB2" w14:textId="77777777" w:rsidR="000D088C" w:rsidRPr="00556F53" w:rsidRDefault="000D088C" w:rsidP="000D088C">
      <w:pPr>
        <w:pStyle w:val="NoSpacing"/>
        <w:rPr>
          <w:b/>
        </w:rPr>
      </w:pPr>
      <w:r w:rsidRPr="00556F53">
        <w:rPr>
          <w:b/>
        </w:rPr>
        <w:t>Microwave/Convection Oven</w:t>
      </w:r>
    </w:p>
    <w:p w14:paraId="2A06471D" w14:textId="77777777" w:rsidR="000D088C" w:rsidRDefault="000D088C" w:rsidP="000D088C">
      <w:pPr>
        <w:pStyle w:val="NoSpacing"/>
        <w:numPr>
          <w:ilvl w:val="0"/>
          <w:numId w:val="21"/>
        </w:numPr>
      </w:pPr>
      <w:r>
        <w:t>Identify and list the brand, model, type and output wattage of the unit</w:t>
      </w:r>
    </w:p>
    <w:p w14:paraId="4DE2E805" w14:textId="77777777" w:rsidR="000D088C" w:rsidRDefault="000D088C" w:rsidP="000D088C">
      <w:pPr>
        <w:pStyle w:val="NoSpacing"/>
        <w:numPr>
          <w:ilvl w:val="0"/>
          <w:numId w:val="21"/>
        </w:numPr>
      </w:pPr>
      <w:r>
        <w:t>Verify the rack and turn tables are installed</w:t>
      </w:r>
    </w:p>
    <w:p w14:paraId="14EBE268" w14:textId="77777777" w:rsidR="000D088C" w:rsidRPr="0090632A" w:rsidRDefault="000D088C" w:rsidP="000D088C">
      <w:pPr>
        <w:pStyle w:val="NoSpacing"/>
        <w:numPr>
          <w:ilvl w:val="0"/>
          <w:numId w:val="21"/>
        </w:numPr>
      </w:pPr>
      <w:r>
        <w:t>Operate unit for 60 seconds utilizing cup of water and then list water temperature</w:t>
      </w:r>
    </w:p>
    <w:p w14:paraId="38597A69" w14:textId="77777777" w:rsidR="0090632A" w:rsidRDefault="0090632A" w:rsidP="004A465B">
      <w:pPr>
        <w:pStyle w:val="NoSpacing"/>
        <w:rPr>
          <w:b/>
        </w:rPr>
      </w:pPr>
    </w:p>
    <w:p w14:paraId="5BB9E4AF" w14:textId="77777777" w:rsidR="00183BFA" w:rsidRDefault="00720A5A" w:rsidP="004A465B">
      <w:pPr>
        <w:pStyle w:val="NoSpacing"/>
      </w:pPr>
      <w:r w:rsidRPr="00720A5A">
        <w:rPr>
          <w:b/>
        </w:rPr>
        <w:t>Dishwasher</w:t>
      </w:r>
      <w:r>
        <w:t xml:space="preserve"> - </w:t>
      </w:r>
      <w:r w:rsidR="000A0C28" w:rsidRPr="00720A5A">
        <w:rPr>
          <w:i/>
        </w:rPr>
        <w:t>if installed</w:t>
      </w:r>
      <w:r w:rsidR="00183BFA">
        <w:t xml:space="preserve"> </w:t>
      </w:r>
    </w:p>
    <w:p w14:paraId="058705EA" w14:textId="77777777" w:rsidR="00142472" w:rsidRDefault="00142472" w:rsidP="00142472">
      <w:pPr>
        <w:pStyle w:val="NoSpacing"/>
        <w:numPr>
          <w:ilvl w:val="0"/>
          <w:numId w:val="22"/>
        </w:numPr>
      </w:pPr>
      <w:r w:rsidRPr="003A3098">
        <w:rPr>
          <w:noProof/>
        </w:rPr>
        <w:t>Identify</w:t>
      </w:r>
      <w:r>
        <w:t xml:space="preserve"> and list the brand and model of unit</w:t>
      </w:r>
    </w:p>
    <w:p w14:paraId="27FA8A8C" w14:textId="77777777" w:rsidR="000A0C28" w:rsidRDefault="00720A5A" w:rsidP="00183BFA">
      <w:pPr>
        <w:pStyle w:val="NoSpacing"/>
        <w:numPr>
          <w:ilvl w:val="0"/>
          <w:numId w:val="22"/>
        </w:numPr>
      </w:pPr>
      <w:r>
        <w:t>Verify operation of unit and inspect for leaks and non- functioni</w:t>
      </w:r>
      <w:r w:rsidR="00E62577">
        <w:t>ng rotating racks and wash bars</w:t>
      </w:r>
    </w:p>
    <w:p w14:paraId="51A1DA99" w14:textId="77777777" w:rsidR="00BE7182" w:rsidRDefault="00720A5A" w:rsidP="004A465B">
      <w:pPr>
        <w:pStyle w:val="NoSpacing"/>
        <w:rPr>
          <w:i/>
        </w:rPr>
      </w:pPr>
      <w:r w:rsidRPr="00720A5A">
        <w:rPr>
          <w:b/>
        </w:rPr>
        <w:t xml:space="preserve">In House Vacuum System </w:t>
      </w:r>
      <w:r w:rsidRPr="00720A5A">
        <w:rPr>
          <w:i/>
        </w:rPr>
        <w:t>– if installed</w:t>
      </w:r>
      <w:r>
        <w:rPr>
          <w:i/>
        </w:rPr>
        <w:t xml:space="preserve"> </w:t>
      </w:r>
    </w:p>
    <w:p w14:paraId="494C1332" w14:textId="77777777" w:rsidR="00E62577" w:rsidRDefault="00E62577" w:rsidP="00E62577">
      <w:pPr>
        <w:pStyle w:val="NoSpacing"/>
        <w:numPr>
          <w:ilvl w:val="0"/>
          <w:numId w:val="22"/>
        </w:numPr>
      </w:pPr>
      <w:r w:rsidRPr="003A3098">
        <w:rPr>
          <w:noProof/>
        </w:rPr>
        <w:t>Identify</w:t>
      </w:r>
      <w:r>
        <w:t xml:space="preserve"> and list the brand and model of unit</w:t>
      </w:r>
    </w:p>
    <w:p w14:paraId="0689496C" w14:textId="77777777" w:rsidR="00720A5A" w:rsidRDefault="00720A5A" w:rsidP="00BE7182">
      <w:pPr>
        <w:pStyle w:val="NoSpacing"/>
        <w:numPr>
          <w:ilvl w:val="0"/>
          <w:numId w:val="22"/>
        </w:numPr>
      </w:pPr>
      <w:r>
        <w:t xml:space="preserve">Verify </w:t>
      </w:r>
      <w:r w:rsidR="00084B84">
        <w:t xml:space="preserve">the </w:t>
      </w:r>
      <w:r>
        <w:t>operation and visually inspect the various components of the hose asse</w:t>
      </w:r>
      <w:r w:rsidR="00E62577">
        <w:t>mbly, access doors and dirt bag</w:t>
      </w:r>
    </w:p>
    <w:p w14:paraId="5BD2690F" w14:textId="77777777" w:rsidR="00084B84" w:rsidRDefault="00084B84" w:rsidP="004A465B">
      <w:pPr>
        <w:pStyle w:val="NoSpacing"/>
      </w:pPr>
    </w:p>
    <w:p w14:paraId="32154076" w14:textId="77777777" w:rsidR="00BE7182" w:rsidRDefault="00084B84" w:rsidP="004A465B">
      <w:pPr>
        <w:pStyle w:val="NoSpacing"/>
        <w:rPr>
          <w:i/>
        </w:rPr>
      </w:pPr>
      <w:r w:rsidRPr="00084B84">
        <w:rPr>
          <w:b/>
        </w:rPr>
        <w:lastRenderedPageBreak/>
        <w:t>Electric Fireplace</w:t>
      </w:r>
      <w:r>
        <w:t xml:space="preserve"> – </w:t>
      </w:r>
      <w:r w:rsidRPr="00084B84">
        <w:rPr>
          <w:i/>
        </w:rPr>
        <w:t>if installed</w:t>
      </w:r>
      <w:r>
        <w:rPr>
          <w:i/>
        </w:rPr>
        <w:t xml:space="preserve"> </w:t>
      </w:r>
    </w:p>
    <w:p w14:paraId="7456CACD" w14:textId="77777777" w:rsidR="00E62577" w:rsidRDefault="00E62577" w:rsidP="00E62577">
      <w:pPr>
        <w:pStyle w:val="NoSpacing"/>
        <w:numPr>
          <w:ilvl w:val="0"/>
          <w:numId w:val="22"/>
        </w:numPr>
      </w:pPr>
      <w:r w:rsidRPr="003A3098">
        <w:rPr>
          <w:noProof/>
        </w:rPr>
        <w:t>Identify</w:t>
      </w:r>
      <w:r>
        <w:t xml:space="preserve"> and list the brand and model of unit</w:t>
      </w:r>
    </w:p>
    <w:p w14:paraId="40AF15CE" w14:textId="77777777" w:rsidR="007F1836" w:rsidRDefault="00084B84" w:rsidP="00BE7182">
      <w:pPr>
        <w:pStyle w:val="NoSpacing"/>
        <w:numPr>
          <w:ilvl w:val="0"/>
          <w:numId w:val="22"/>
        </w:numPr>
      </w:pPr>
      <w:r>
        <w:t>Operate and verify the various heat settings</w:t>
      </w:r>
      <w:r w:rsidR="00DD5435">
        <w:t>,</w:t>
      </w:r>
      <w:r>
        <w:t xml:space="preserve"> fan speed levels</w:t>
      </w:r>
      <w:r w:rsidR="00DD5435">
        <w:t xml:space="preserve"> and </w:t>
      </w:r>
      <w:r w:rsidR="00E62577">
        <w:t>the back lighting</w:t>
      </w:r>
    </w:p>
    <w:p w14:paraId="17E45914" w14:textId="77777777" w:rsidR="00B52F48" w:rsidRDefault="00B52F48" w:rsidP="00984258">
      <w:pPr>
        <w:pStyle w:val="NoSpacing"/>
        <w:rPr>
          <w:b/>
        </w:rPr>
      </w:pPr>
    </w:p>
    <w:p w14:paraId="2E3A148E" w14:textId="77777777" w:rsidR="00BE7182" w:rsidRDefault="003C4848" w:rsidP="00984258">
      <w:pPr>
        <w:pStyle w:val="NoSpacing"/>
        <w:rPr>
          <w:b/>
        </w:rPr>
      </w:pPr>
      <w:r>
        <w:rPr>
          <w:b/>
        </w:rPr>
        <w:t>Cookt</w:t>
      </w:r>
      <w:r w:rsidR="00084B84" w:rsidRPr="00084B84">
        <w:rPr>
          <w:b/>
        </w:rPr>
        <w:t>op Exhaust Fan</w:t>
      </w:r>
    </w:p>
    <w:p w14:paraId="05335F96" w14:textId="77777777" w:rsidR="00BE7182" w:rsidRDefault="00084B84" w:rsidP="00BE7182">
      <w:pPr>
        <w:pStyle w:val="NoSpacing"/>
        <w:numPr>
          <w:ilvl w:val="0"/>
          <w:numId w:val="22"/>
        </w:numPr>
      </w:pPr>
      <w:r>
        <w:t>Operate and verify condition of</w:t>
      </w:r>
      <w:r w:rsidR="00984258">
        <w:t xml:space="preserve"> the e</w:t>
      </w:r>
      <w:r w:rsidR="00BE7182">
        <w:t>xhaust function and fan speeds</w:t>
      </w:r>
    </w:p>
    <w:p w14:paraId="1EE6A25C" w14:textId="77777777" w:rsidR="00C97749" w:rsidRDefault="00984258" w:rsidP="00BE7182">
      <w:pPr>
        <w:pStyle w:val="NoSpacing"/>
        <w:numPr>
          <w:ilvl w:val="0"/>
          <w:numId w:val="22"/>
        </w:numPr>
      </w:pPr>
      <w:r>
        <w:t xml:space="preserve">Visually </w:t>
      </w:r>
      <w:r w:rsidR="00B52F48">
        <w:t>inspect the filter and lighting</w:t>
      </w:r>
    </w:p>
    <w:p w14:paraId="10EF64FD" w14:textId="77777777" w:rsidR="00B52F48" w:rsidRDefault="00B52F48" w:rsidP="00BE7182">
      <w:pPr>
        <w:pStyle w:val="NoSpacing"/>
        <w:numPr>
          <w:ilvl w:val="0"/>
          <w:numId w:val="22"/>
        </w:numPr>
      </w:pPr>
      <w:r>
        <w:t>Evaluate and rate the exterior condition of the exhaust vent</w:t>
      </w:r>
    </w:p>
    <w:p w14:paraId="4B01EEEA" w14:textId="77777777" w:rsidR="007A02CC" w:rsidRDefault="007A02CC" w:rsidP="007A02CC">
      <w:pPr>
        <w:pStyle w:val="NoSpacing"/>
        <w:ind w:left="360"/>
      </w:pPr>
    </w:p>
    <w:p w14:paraId="243758E8" w14:textId="77777777" w:rsidR="00BE7182" w:rsidRDefault="00984258" w:rsidP="00984258">
      <w:pPr>
        <w:pStyle w:val="NoSpacing"/>
      </w:pPr>
      <w:r w:rsidRPr="00FD23A7">
        <w:rPr>
          <w:b/>
        </w:rPr>
        <w:t xml:space="preserve">Ceiling </w:t>
      </w:r>
      <w:r w:rsidR="00FD23A7">
        <w:rPr>
          <w:b/>
        </w:rPr>
        <w:t xml:space="preserve">Mounted </w:t>
      </w:r>
      <w:r w:rsidRPr="00FD23A7">
        <w:rPr>
          <w:b/>
        </w:rPr>
        <w:t>Fan</w:t>
      </w:r>
      <w:r w:rsidR="00FD23A7">
        <w:rPr>
          <w:b/>
        </w:rPr>
        <w:t>s and Ceiling Exhaust Vents</w:t>
      </w:r>
    </w:p>
    <w:p w14:paraId="7A5A8436" w14:textId="77777777" w:rsidR="00BE7182" w:rsidRDefault="00FD23A7" w:rsidP="00BE7182">
      <w:pPr>
        <w:pStyle w:val="NoSpacing"/>
        <w:numPr>
          <w:ilvl w:val="0"/>
          <w:numId w:val="23"/>
        </w:numPr>
      </w:pPr>
      <w:r>
        <w:t>Visually inspect the con</w:t>
      </w:r>
      <w:r w:rsidR="00BE7182">
        <w:t>dition of the blades and motor</w:t>
      </w:r>
    </w:p>
    <w:p w14:paraId="7D8EF3D7" w14:textId="77777777" w:rsidR="00BE7182" w:rsidRDefault="00984258" w:rsidP="00BE7182">
      <w:pPr>
        <w:pStyle w:val="NoSpacing"/>
        <w:numPr>
          <w:ilvl w:val="0"/>
          <w:numId w:val="23"/>
        </w:numPr>
      </w:pPr>
      <w:r>
        <w:t xml:space="preserve">Operate and verify condition of the </w:t>
      </w:r>
      <w:r w:rsidR="00FD23A7">
        <w:t xml:space="preserve">blade </w:t>
      </w:r>
      <w:r>
        <w:t>direction and fan speed</w:t>
      </w:r>
      <w:r w:rsidR="00BE7182">
        <w:t>s</w:t>
      </w:r>
    </w:p>
    <w:p w14:paraId="702D726B" w14:textId="77777777" w:rsidR="00984258" w:rsidRDefault="00BE7182" w:rsidP="00BE7182">
      <w:pPr>
        <w:pStyle w:val="NoSpacing"/>
        <w:numPr>
          <w:ilvl w:val="0"/>
          <w:numId w:val="23"/>
        </w:numPr>
      </w:pPr>
      <w:r>
        <w:t>Verify l</w:t>
      </w:r>
      <w:r w:rsidR="00E62577">
        <w:t>ighting if equipped</w:t>
      </w:r>
    </w:p>
    <w:p w14:paraId="1A8B61B1" w14:textId="77777777" w:rsidR="004428D1" w:rsidRDefault="004428D1" w:rsidP="00984258">
      <w:pPr>
        <w:pStyle w:val="NoSpacing"/>
      </w:pPr>
    </w:p>
    <w:p w14:paraId="702F8FA6" w14:textId="77777777" w:rsidR="00BE7182" w:rsidRDefault="004428D1" w:rsidP="00984258">
      <w:pPr>
        <w:pStyle w:val="NoSpacing"/>
      </w:pPr>
      <w:r w:rsidRPr="004428D1">
        <w:rPr>
          <w:b/>
        </w:rPr>
        <w:t>Interior Conditions and Appearance</w:t>
      </w:r>
    </w:p>
    <w:p w14:paraId="6BA6D707" w14:textId="77777777" w:rsidR="00BE7182" w:rsidRDefault="004428D1" w:rsidP="00BE7182">
      <w:pPr>
        <w:pStyle w:val="NoSpacing"/>
        <w:numPr>
          <w:ilvl w:val="0"/>
          <w:numId w:val="24"/>
        </w:numPr>
      </w:pPr>
      <w:r>
        <w:t>Visually inspect all ceilings, walls</w:t>
      </w:r>
      <w:r w:rsidR="00F364D5">
        <w:t>, interior doors</w:t>
      </w:r>
      <w:r>
        <w:t xml:space="preserve"> and floor</w:t>
      </w:r>
      <w:r w:rsidR="00F364D5">
        <w:t>ing</w:t>
      </w:r>
      <w:r>
        <w:t xml:space="preserve"> for signs of water</w:t>
      </w:r>
      <w:r w:rsidR="00031E04">
        <w:t xml:space="preserve"> intrusion</w:t>
      </w:r>
      <w:r w:rsidR="0090632A">
        <w:t xml:space="preserve">, </w:t>
      </w:r>
      <w:r>
        <w:t>surface damage</w:t>
      </w:r>
      <w:r w:rsidR="0090632A">
        <w:t xml:space="preserve"> </w:t>
      </w:r>
      <w:r w:rsidR="00031E04">
        <w:t>and/</w:t>
      </w:r>
      <w:r w:rsidR="0090632A">
        <w:t>or staining</w:t>
      </w:r>
    </w:p>
    <w:p w14:paraId="7A940DF7" w14:textId="77777777" w:rsidR="00BE7182" w:rsidRDefault="004428D1" w:rsidP="00BE7182">
      <w:pPr>
        <w:pStyle w:val="NoSpacing"/>
        <w:numPr>
          <w:ilvl w:val="0"/>
          <w:numId w:val="24"/>
        </w:numPr>
      </w:pPr>
      <w:r>
        <w:t>Op</w:t>
      </w:r>
      <w:r w:rsidR="00F364D5">
        <w:t>erate all windows and doors noting</w:t>
      </w:r>
      <w:r>
        <w:t xml:space="preserve"> any defi</w:t>
      </w:r>
      <w:r w:rsidR="00BE7182">
        <w:t>ciencies or missing components</w:t>
      </w:r>
    </w:p>
    <w:p w14:paraId="1CE8C8A0" w14:textId="77777777" w:rsidR="00031E04" w:rsidRDefault="00F364D5" w:rsidP="00BE7182">
      <w:pPr>
        <w:pStyle w:val="NoSpacing"/>
        <w:numPr>
          <w:ilvl w:val="0"/>
          <w:numId w:val="24"/>
        </w:numPr>
      </w:pPr>
      <w:r>
        <w:t>Evaluate</w:t>
      </w:r>
      <w:r w:rsidR="004428D1">
        <w:t xml:space="preserve"> the </w:t>
      </w:r>
      <w:r w:rsidR="00031E04">
        <w:t>window coverings</w:t>
      </w:r>
    </w:p>
    <w:p w14:paraId="29655A66" w14:textId="77777777" w:rsidR="004428D1" w:rsidRDefault="00031E04" w:rsidP="00BE7182">
      <w:pPr>
        <w:pStyle w:val="NoSpacing"/>
        <w:numPr>
          <w:ilvl w:val="0"/>
          <w:numId w:val="24"/>
        </w:numPr>
      </w:pPr>
      <w:r>
        <w:t>O</w:t>
      </w:r>
      <w:r w:rsidR="00F364D5">
        <w:t>perate all interior</w:t>
      </w:r>
      <w:r w:rsidR="00A000E9">
        <w:t>, exterior</w:t>
      </w:r>
      <w:r w:rsidR="00BE7182">
        <w:t xml:space="preserve"> and décor lighting</w:t>
      </w:r>
      <w:r>
        <w:t xml:space="preserve">  - 12 volt and 120 volt</w:t>
      </w:r>
    </w:p>
    <w:p w14:paraId="3049BE57" w14:textId="77777777" w:rsidR="00A000E9" w:rsidRPr="00B46061" w:rsidRDefault="00A000E9" w:rsidP="00984258">
      <w:pPr>
        <w:pStyle w:val="NoSpacing"/>
        <w:rPr>
          <w:b/>
        </w:rPr>
      </w:pPr>
    </w:p>
    <w:p w14:paraId="1817EDCB" w14:textId="77777777" w:rsidR="00BE7182" w:rsidRDefault="00B46061" w:rsidP="00984258">
      <w:pPr>
        <w:pStyle w:val="NoSpacing"/>
        <w:rPr>
          <w:b/>
        </w:rPr>
      </w:pPr>
      <w:r w:rsidRPr="00B46061">
        <w:rPr>
          <w:b/>
        </w:rPr>
        <w:t>Cabinets and Closet Condition</w:t>
      </w:r>
    </w:p>
    <w:p w14:paraId="690A4495" w14:textId="77777777" w:rsidR="00BE7182" w:rsidRDefault="00B46061" w:rsidP="00BE7182">
      <w:pPr>
        <w:pStyle w:val="NoSpacing"/>
        <w:numPr>
          <w:ilvl w:val="0"/>
          <w:numId w:val="25"/>
        </w:numPr>
      </w:pPr>
      <w:r>
        <w:t>Inspect</w:t>
      </w:r>
      <w:r w:rsidR="00031E04">
        <w:t xml:space="preserve"> and evaluate</w:t>
      </w:r>
      <w:r>
        <w:t xml:space="preserve"> all cabine</w:t>
      </w:r>
      <w:r w:rsidR="00031E04">
        <w:t>t doors, drawers and pull out operation</w:t>
      </w:r>
    </w:p>
    <w:p w14:paraId="49F5FF0A" w14:textId="77777777" w:rsidR="00B46061" w:rsidRDefault="00B46061" w:rsidP="00BE7182">
      <w:pPr>
        <w:pStyle w:val="NoSpacing"/>
        <w:numPr>
          <w:ilvl w:val="0"/>
          <w:numId w:val="25"/>
        </w:numPr>
      </w:pPr>
      <w:r>
        <w:t>Visually inspect all counter tops and flat surface areas of the kitchen, living room, bathroom</w:t>
      </w:r>
      <w:r w:rsidR="0090632A">
        <w:t>,</w:t>
      </w:r>
      <w:r>
        <w:t xml:space="preserve"> bedroom</w:t>
      </w:r>
      <w:r w:rsidR="00031E04">
        <w:t xml:space="preserve"> and storage areas for scratches and damage</w:t>
      </w:r>
    </w:p>
    <w:p w14:paraId="7D460695" w14:textId="77777777" w:rsidR="00031E04" w:rsidRDefault="00031E04" w:rsidP="00BE7182">
      <w:pPr>
        <w:pStyle w:val="NoSpacing"/>
        <w:numPr>
          <w:ilvl w:val="0"/>
          <w:numId w:val="25"/>
        </w:numPr>
      </w:pPr>
      <w:r>
        <w:t>Identify and list all broken and loose cabinet and closet hardware</w:t>
      </w:r>
    </w:p>
    <w:p w14:paraId="02778E2D" w14:textId="77777777" w:rsidR="00031E04" w:rsidRDefault="00031E04" w:rsidP="00BE7182">
      <w:pPr>
        <w:pStyle w:val="NoSpacing"/>
        <w:numPr>
          <w:ilvl w:val="0"/>
          <w:numId w:val="25"/>
        </w:numPr>
      </w:pPr>
      <w:r>
        <w:t>Note if appearance of previous damage repairs have been performed</w:t>
      </w:r>
    </w:p>
    <w:p w14:paraId="3F95F431" w14:textId="77777777" w:rsidR="00D10A64" w:rsidRDefault="00D10A64" w:rsidP="00984258">
      <w:pPr>
        <w:pStyle w:val="NoSpacing"/>
      </w:pPr>
    </w:p>
    <w:p w14:paraId="76C5DD35" w14:textId="77777777" w:rsidR="00BE7182" w:rsidRDefault="00D10A64" w:rsidP="00984258">
      <w:pPr>
        <w:pStyle w:val="NoSpacing"/>
        <w:rPr>
          <w:b/>
        </w:rPr>
      </w:pPr>
      <w:r w:rsidRPr="00D10A64">
        <w:rPr>
          <w:b/>
        </w:rPr>
        <w:t>Furniture</w:t>
      </w:r>
    </w:p>
    <w:p w14:paraId="1FC43031" w14:textId="77777777" w:rsidR="00FD1991" w:rsidRDefault="00D10A64" w:rsidP="00BE7182">
      <w:pPr>
        <w:pStyle w:val="NoSpacing"/>
        <w:numPr>
          <w:ilvl w:val="0"/>
          <w:numId w:val="26"/>
        </w:numPr>
      </w:pPr>
      <w:r>
        <w:t>Visually inspect the condition of the dinette</w:t>
      </w:r>
      <w:r w:rsidR="00FD1991">
        <w:t xml:space="preserve"> table/booth, chairs, recliners and</w:t>
      </w:r>
      <w:r>
        <w:t xml:space="preserve"> sofa</w:t>
      </w:r>
    </w:p>
    <w:p w14:paraId="44799E0B" w14:textId="77777777" w:rsidR="00FD1991" w:rsidRDefault="00FD1991" w:rsidP="00BE7182">
      <w:pPr>
        <w:pStyle w:val="NoSpacing"/>
        <w:numPr>
          <w:ilvl w:val="0"/>
          <w:numId w:val="26"/>
        </w:numPr>
      </w:pPr>
      <w:r>
        <w:t xml:space="preserve">Inspect and note </w:t>
      </w:r>
      <w:r w:rsidR="00767AC9">
        <w:t>furniture fabric tears, discoloration and signs of excessive wear</w:t>
      </w:r>
    </w:p>
    <w:p w14:paraId="08B0E876" w14:textId="77777777" w:rsidR="00D10A64" w:rsidRDefault="00FD1991" w:rsidP="00BE7182">
      <w:pPr>
        <w:pStyle w:val="NoSpacing"/>
        <w:numPr>
          <w:ilvl w:val="0"/>
          <w:numId w:val="26"/>
        </w:numPr>
      </w:pPr>
      <w:r>
        <w:t>Visually inspect and note signs of mattress damage or staining</w:t>
      </w:r>
    </w:p>
    <w:p w14:paraId="05D2AFE4" w14:textId="77777777" w:rsidR="00D10A64" w:rsidRDefault="00D10A64" w:rsidP="00984258">
      <w:pPr>
        <w:pStyle w:val="NoSpacing"/>
      </w:pPr>
    </w:p>
    <w:p w14:paraId="7EB27A11" w14:textId="77777777" w:rsidR="00BE7182" w:rsidRDefault="00D10A64" w:rsidP="00984258">
      <w:pPr>
        <w:pStyle w:val="NoSpacing"/>
      </w:pPr>
      <w:r>
        <w:rPr>
          <w:b/>
        </w:rPr>
        <w:t>Entertainment System</w:t>
      </w:r>
    </w:p>
    <w:p w14:paraId="2001DFE1" w14:textId="77777777" w:rsidR="00BE7182" w:rsidRDefault="00D10A64" w:rsidP="00BE7182">
      <w:pPr>
        <w:pStyle w:val="NoSpacing"/>
        <w:numPr>
          <w:ilvl w:val="0"/>
          <w:numId w:val="26"/>
        </w:numPr>
      </w:pPr>
      <w:r>
        <w:t>Visually inspec</w:t>
      </w:r>
      <w:r w:rsidR="00CC28AD">
        <w:t>t and opera</w:t>
      </w:r>
      <w:r w:rsidR="00BE7182">
        <w:t>te all TV and stereo equipment</w:t>
      </w:r>
    </w:p>
    <w:p w14:paraId="02F67E67" w14:textId="77777777" w:rsidR="00BE7182" w:rsidRDefault="00E62577" w:rsidP="00BE7182">
      <w:pPr>
        <w:pStyle w:val="NoSpacing"/>
        <w:numPr>
          <w:ilvl w:val="0"/>
          <w:numId w:val="26"/>
        </w:numPr>
      </w:pPr>
      <w:r>
        <w:t>Verify DVD</w:t>
      </w:r>
      <w:r w:rsidR="00CC28AD">
        <w:t>/disc play</w:t>
      </w:r>
      <w:r w:rsidR="00BE7182">
        <w:t>ers and radios are operational</w:t>
      </w:r>
    </w:p>
    <w:p w14:paraId="455BE9B8" w14:textId="77777777" w:rsidR="00BE7182" w:rsidRDefault="00CC28AD" w:rsidP="00BE7182">
      <w:pPr>
        <w:pStyle w:val="NoSpacing"/>
        <w:numPr>
          <w:ilvl w:val="0"/>
          <w:numId w:val="26"/>
        </w:numPr>
      </w:pPr>
      <w:r>
        <w:t xml:space="preserve">Verify local channels antenna and 12 </w:t>
      </w:r>
      <w:r w:rsidR="00767AC9">
        <w:t>volt DC power signal booster is</w:t>
      </w:r>
      <w:r>
        <w:t xml:space="preserve"> opera</w:t>
      </w:r>
      <w:r w:rsidR="00BE7182">
        <w:t>tional</w:t>
      </w:r>
    </w:p>
    <w:p w14:paraId="72220971" w14:textId="77777777" w:rsidR="00BE7182" w:rsidRDefault="00CC28AD" w:rsidP="00BE7182">
      <w:pPr>
        <w:pStyle w:val="NoSpacing"/>
        <w:numPr>
          <w:ilvl w:val="0"/>
          <w:numId w:val="26"/>
        </w:numPr>
      </w:pPr>
      <w:r>
        <w:t>Raise and lower r</w:t>
      </w:r>
      <w:r w:rsidR="00BE7182">
        <w:t>oof mounted antenna if equipped</w:t>
      </w:r>
    </w:p>
    <w:p w14:paraId="1ED11D7A" w14:textId="77777777" w:rsidR="00D10A64" w:rsidRPr="00D10A64" w:rsidRDefault="00BE7182" w:rsidP="00BE7182">
      <w:pPr>
        <w:pStyle w:val="NoSpacing"/>
        <w:numPr>
          <w:ilvl w:val="0"/>
          <w:numId w:val="26"/>
        </w:numPr>
      </w:pPr>
      <w:r>
        <w:t>Verify r</w:t>
      </w:r>
      <w:r w:rsidR="00E62577">
        <w:t>emotes are operational</w:t>
      </w:r>
    </w:p>
    <w:p w14:paraId="57649AAD" w14:textId="77777777" w:rsidR="00B46061" w:rsidRDefault="00B46061" w:rsidP="00984258">
      <w:pPr>
        <w:pStyle w:val="NoSpacing"/>
      </w:pPr>
    </w:p>
    <w:p w14:paraId="498EB205" w14:textId="77777777" w:rsidR="00BE7182" w:rsidRDefault="00B46061" w:rsidP="00984258">
      <w:pPr>
        <w:pStyle w:val="NoSpacing"/>
        <w:rPr>
          <w:b/>
        </w:rPr>
      </w:pPr>
      <w:r w:rsidRPr="00B46061">
        <w:rPr>
          <w:b/>
        </w:rPr>
        <w:t>Shower/Tub Enclosure</w:t>
      </w:r>
      <w:r w:rsidR="00BE7182">
        <w:rPr>
          <w:b/>
        </w:rPr>
        <w:t xml:space="preserve"> </w:t>
      </w:r>
    </w:p>
    <w:p w14:paraId="02503520" w14:textId="77777777" w:rsidR="00881CFE" w:rsidRDefault="005F5233" w:rsidP="00BE7182">
      <w:pPr>
        <w:pStyle w:val="NoSpacing"/>
        <w:numPr>
          <w:ilvl w:val="0"/>
          <w:numId w:val="27"/>
        </w:numPr>
      </w:pPr>
      <w:r w:rsidRPr="00BE7182">
        <w:t>Visually inspect the glass panels</w:t>
      </w:r>
      <w:r w:rsidR="00E62577">
        <w:t>, curtains and soap dish areas</w:t>
      </w:r>
    </w:p>
    <w:p w14:paraId="5A12AECB" w14:textId="77777777" w:rsidR="00BE7182" w:rsidRDefault="00881CFE" w:rsidP="00BE7182">
      <w:pPr>
        <w:pStyle w:val="NoSpacing"/>
        <w:numPr>
          <w:ilvl w:val="0"/>
          <w:numId w:val="27"/>
        </w:numPr>
      </w:pPr>
      <w:r>
        <w:t>Evaluate and rate t</w:t>
      </w:r>
      <w:r w:rsidR="005F5233" w:rsidRPr="00BE7182">
        <w:t>he seals around the frame</w:t>
      </w:r>
      <w:r w:rsidR="00BE7182">
        <w:t xml:space="preserve"> work and doors for water leaks</w:t>
      </w:r>
    </w:p>
    <w:p w14:paraId="19C874FF" w14:textId="77777777" w:rsidR="00A000E9" w:rsidRDefault="005F5233" w:rsidP="00BE7182">
      <w:pPr>
        <w:pStyle w:val="NoSpacing"/>
        <w:numPr>
          <w:ilvl w:val="0"/>
          <w:numId w:val="27"/>
        </w:numPr>
      </w:pPr>
      <w:r w:rsidRPr="00BE7182">
        <w:t>Operate the door and latch syste</w:t>
      </w:r>
      <w:r w:rsidR="00BE7182">
        <w:t>m to verify its operation</w:t>
      </w:r>
    </w:p>
    <w:p w14:paraId="3A3D1D8C" w14:textId="77777777" w:rsidR="00FD1991" w:rsidRPr="00BE7182" w:rsidRDefault="00FD1991" w:rsidP="00BE7182">
      <w:pPr>
        <w:pStyle w:val="NoSpacing"/>
        <w:numPr>
          <w:ilvl w:val="0"/>
          <w:numId w:val="27"/>
        </w:numPr>
      </w:pPr>
      <w:r>
        <w:t>Inspect and evaluate the stains and chemical/mineral build up</w:t>
      </w:r>
    </w:p>
    <w:p w14:paraId="55A36591" w14:textId="77777777" w:rsidR="00FD23A7" w:rsidRDefault="00FD23A7" w:rsidP="00984258">
      <w:pPr>
        <w:pStyle w:val="NoSpacing"/>
      </w:pPr>
    </w:p>
    <w:p w14:paraId="787C401E" w14:textId="77777777" w:rsidR="004938FB" w:rsidRPr="004938FB" w:rsidRDefault="00882370" w:rsidP="004938FB">
      <w:pPr>
        <w:pStyle w:val="NoSpacing"/>
        <w:rPr>
          <w:b/>
        </w:rPr>
      </w:pPr>
      <w:r w:rsidRPr="00D8569F">
        <w:rPr>
          <w:b/>
        </w:rPr>
        <w:t>Running Gear (</w:t>
      </w:r>
      <w:proofErr w:type="spellStart"/>
      <w:r w:rsidR="00F522BE">
        <w:rPr>
          <w:b/>
        </w:rPr>
        <w:t>T</w:t>
      </w:r>
      <w:r w:rsidRPr="00D8569F">
        <w:rPr>
          <w:b/>
        </w:rPr>
        <w:t>owables</w:t>
      </w:r>
      <w:proofErr w:type="spellEnd"/>
      <w:r w:rsidRPr="00D8569F">
        <w:rPr>
          <w:b/>
        </w:rPr>
        <w:t>)</w:t>
      </w:r>
    </w:p>
    <w:p w14:paraId="51B4B3F0" w14:textId="77777777" w:rsidR="004938FB" w:rsidRDefault="004938FB" w:rsidP="00BE7182">
      <w:pPr>
        <w:pStyle w:val="NoSpacing"/>
        <w:numPr>
          <w:ilvl w:val="0"/>
          <w:numId w:val="28"/>
        </w:numPr>
      </w:pPr>
      <w:r>
        <w:t>Type and number of axles</w:t>
      </w:r>
    </w:p>
    <w:p w14:paraId="1C67CD8A" w14:textId="77777777" w:rsidR="00BE7182" w:rsidRDefault="00B07F05" w:rsidP="00BE7182">
      <w:pPr>
        <w:pStyle w:val="NoSpacing"/>
        <w:numPr>
          <w:ilvl w:val="0"/>
          <w:numId w:val="28"/>
        </w:numPr>
      </w:pPr>
      <w:r>
        <w:lastRenderedPageBreak/>
        <w:t>I</w:t>
      </w:r>
      <w:r w:rsidRPr="00B07F05">
        <w:t>nspect the</w:t>
      </w:r>
      <w:r>
        <w:rPr>
          <w:b/>
        </w:rPr>
        <w:t xml:space="preserve"> </w:t>
      </w:r>
      <w:r w:rsidRPr="00B07F05">
        <w:t>frame</w:t>
      </w:r>
      <w:r>
        <w:t>,</w:t>
      </w:r>
      <w:r w:rsidRPr="00B07F05">
        <w:t xml:space="preserve"> axles</w:t>
      </w:r>
      <w:r>
        <w:t>,</w:t>
      </w:r>
      <w:r w:rsidR="005739B1">
        <w:t xml:space="preserve"> </w:t>
      </w:r>
      <w:r>
        <w:t>springs</w:t>
      </w:r>
      <w:r w:rsidR="005739B1">
        <w:t>, rims</w:t>
      </w:r>
      <w:r>
        <w:t xml:space="preserve"> and other compo</w:t>
      </w:r>
      <w:r w:rsidR="00BE7182">
        <w:t xml:space="preserve">nents for rust, </w:t>
      </w:r>
      <w:r w:rsidR="00FD1991">
        <w:t xml:space="preserve">oil stains and </w:t>
      </w:r>
      <w:r w:rsidR="00BE7182">
        <w:t>visible damage</w:t>
      </w:r>
    </w:p>
    <w:p w14:paraId="5544E852" w14:textId="77777777" w:rsidR="00BE7182" w:rsidRDefault="005739B1" w:rsidP="00BE7182">
      <w:pPr>
        <w:pStyle w:val="NoSpacing"/>
        <w:numPr>
          <w:ilvl w:val="0"/>
          <w:numId w:val="28"/>
        </w:numPr>
      </w:pPr>
      <w:r>
        <w:t xml:space="preserve">Document </w:t>
      </w:r>
      <w:r w:rsidR="00C2240E">
        <w:t xml:space="preserve">the </w:t>
      </w:r>
      <w:r>
        <w:t xml:space="preserve">information on the tires as to </w:t>
      </w:r>
      <w:r w:rsidR="00FD1991">
        <w:t>their age and weight capacities</w:t>
      </w:r>
    </w:p>
    <w:p w14:paraId="4F916CAD" w14:textId="77777777" w:rsidR="00FD1991" w:rsidRDefault="00FD1991" w:rsidP="00BE7182">
      <w:pPr>
        <w:pStyle w:val="NoSpacing"/>
        <w:numPr>
          <w:ilvl w:val="0"/>
          <w:numId w:val="28"/>
        </w:numPr>
      </w:pPr>
      <w:r>
        <w:t>Check tire pressure</w:t>
      </w:r>
    </w:p>
    <w:p w14:paraId="19030F5A" w14:textId="77777777" w:rsidR="00FD1991" w:rsidRDefault="00FD1991" w:rsidP="00BE7182">
      <w:pPr>
        <w:pStyle w:val="NoSpacing"/>
        <w:numPr>
          <w:ilvl w:val="0"/>
          <w:numId w:val="28"/>
        </w:numPr>
      </w:pPr>
      <w:r>
        <w:t>Inspect and rate tire tread condition</w:t>
      </w:r>
    </w:p>
    <w:p w14:paraId="2570B5C1" w14:textId="77777777" w:rsidR="00FD23A7" w:rsidRDefault="005739B1" w:rsidP="00BE7182">
      <w:pPr>
        <w:pStyle w:val="NoSpacing"/>
        <w:numPr>
          <w:ilvl w:val="0"/>
          <w:numId w:val="28"/>
        </w:numPr>
      </w:pPr>
      <w:r>
        <w:t xml:space="preserve">Note any </w:t>
      </w:r>
      <w:r w:rsidR="00FD1991">
        <w:t>valve extensions and pressure monitors</w:t>
      </w:r>
    </w:p>
    <w:p w14:paraId="6FF98095" w14:textId="77777777" w:rsidR="00F522BE" w:rsidRDefault="00F522BE" w:rsidP="00984258">
      <w:pPr>
        <w:pStyle w:val="NoSpacing"/>
      </w:pPr>
    </w:p>
    <w:p w14:paraId="51C6BB4E" w14:textId="77777777" w:rsidR="00BE7182" w:rsidRDefault="00767AC9" w:rsidP="00F522BE">
      <w:pPr>
        <w:pStyle w:val="NoSpacing"/>
        <w:rPr>
          <w:b/>
        </w:rPr>
      </w:pPr>
      <w:r>
        <w:rPr>
          <w:b/>
        </w:rPr>
        <w:t xml:space="preserve">Hitch </w:t>
      </w:r>
      <w:r w:rsidR="00F522BE" w:rsidRPr="00BB1488">
        <w:rPr>
          <w:b/>
        </w:rPr>
        <w:t>System</w:t>
      </w:r>
      <w:r>
        <w:rPr>
          <w:b/>
        </w:rPr>
        <w:t>/Hook Up</w:t>
      </w:r>
    </w:p>
    <w:p w14:paraId="500C7DD2" w14:textId="77777777" w:rsidR="00767AC9" w:rsidRDefault="00556F53" w:rsidP="00767AC9">
      <w:pPr>
        <w:pStyle w:val="NoSpacing"/>
        <w:numPr>
          <w:ilvl w:val="0"/>
          <w:numId w:val="29"/>
        </w:numPr>
      </w:pPr>
      <w:r>
        <w:t xml:space="preserve">Inspect and identify </w:t>
      </w:r>
      <w:r w:rsidR="00767AC9">
        <w:t>the type of system used to tow vehicle</w:t>
      </w:r>
    </w:p>
    <w:p w14:paraId="0A43BD01" w14:textId="77777777" w:rsidR="00767AC9" w:rsidRDefault="00767AC9" w:rsidP="00767AC9">
      <w:pPr>
        <w:pStyle w:val="NoSpacing"/>
        <w:numPr>
          <w:ilvl w:val="0"/>
          <w:numId w:val="29"/>
        </w:numPr>
      </w:pPr>
      <w:r>
        <w:t>Evaluate and list modifications to hitch system</w:t>
      </w:r>
    </w:p>
    <w:p w14:paraId="63B68F6D" w14:textId="77777777" w:rsidR="00767AC9" w:rsidRDefault="00767AC9" w:rsidP="00F522BE">
      <w:pPr>
        <w:pStyle w:val="NoSpacing"/>
        <w:rPr>
          <w:b/>
        </w:rPr>
      </w:pPr>
    </w:p>
    <w:p w14:paraId="6DA92E0C" w14:textId="77777777" w:rsidR="00767AC9" w:rsidRDefault="00767AC9" w:rsidP="00767AC9">
      <w:pPr>
        <w:pStyle w:val="NoSpacing"/>
        <w:rPr>
          <w:b/>
        </w:rPr>
      </w:pPr>
      <w:r w:rsidRPr="00BB1488">
        <w:rPr>
          <w:b/>
        </w:rPr>
        <w:t>Leveling System</w:t>
      </w:r>
    </w:p>
    <w:p w14:paraId="0E588051" w14:textId="77777777" w:rsidR="00E62577" w:rsidRDefault="00E62577" w:rsidP="00E62577">
      <w:pPr>
        <w:pStyle w:val="NoSpacing"/>
        <w:numPr>
          <w:ilvl w:val="0"/>
          <w:numId w:val="30"/>
        </w:numPr>
      </w:pPr>
      <w:r w:rsidRPr="003A3098">
        <w:rPr>
          <w:noProof/>
        </w:rPr>
        <w:t>Identify</w:t>
      </w:r>
      <w:r>
        <w:t xml:space="preserve"> and note the brand and type of system</w:t>
      </w:r>
    </w:p>
    <w:p w14:paraId="743F63F0" w14:textId="77777777" w:rsidR="00E62577" w:rsidRDefault="00E62577" w:rsidP="00E62577">
      <w:pPr>
        <w:pStyle w:val="NoSpacing"/>
        <w:numPr>
          <w:ilvl w:val="0"/>
          <w:numId w:val="30"/>
        </w:numPr>
      </w:pPr>
      <w:r>
        <w:t>Verify the system operates properly by extending and retracting leveling system</w:t>
      </w:r>
    </w:p>
    <w:p w14:paraId="3EE9D716" w14:textId="77777777" w:rsidR="00F32B64" w:rsidRDefault="00E62577" w:rsidP="00E62577">
      <w:pPr>
        <w:pStyle w:val="NoSpacing"/>
        <w:numPr>
          <w:ilvl w:val="0"/>
          <w:numId w:val="30"/>
        </w:numPr>
      </w:pPr>
      <w:r>
        <w:t>Note visual indications of hydraulic leaks or mechanic issues</w:t>
      </w:r>
    </w:p>
    <w:p w14:paraId="2BED4C39" w14:textId="77777777" w:rsidR="00E62577" w:rsidRDefault="00E62577" w:rsidP="00E62577">
      <w:pPr>
        <w:pStyle w:val="NoSpacing"/>
        <w:ind w:left="360"/>
      </w:pPr>
    </w:p>
    <w:p w14:paraId="4991E965" w14:textId="77777777" w:rsidR="00323BEC" w:rsidRPr="00323BEC" w:rsidRDefault="00D8569F" w:rsidP="00984258">
      <w:pPr>
        <w:pStyle w:val="NoSpacing"/>
        <w:rPr>
          <w:b/>
        </w:rPr>
      </w:pPr>
      <w:r w:rsidRPr="00323BEC">
        <w:rPr>
          <w:b/>
        </w:rPr>
        <w:t>Weight Labels and Data Plates</w:t>
      </w:r>
    </w:p>
    <w:p w14:paraId="7DB3947D" w14:textId="77777777" w:rsidR="00323BEC" w:rsidRDefault="00767AC9" w:rsidP="00323BEC">
      <w:pPr>
        <w:pStyle w:val="NoSpacing"/>
        <w:numPr>
          <w:ilvl w:val="0"/>
          <w:numId w:val="35"/>
        </w:numPr>
      </w:pPr>
      <w:r>
        <w:t xml:space="preserve">Identify and document </w:t>
      </w:r>
      <w:r w:rsidR="004D40E4">
        <w:t>the Vehicle Identification Number (VIN)</w:t>
      </w:r>
    </w:p>
    <w:p w14:paraId="6D548694" w14:textId="77777777" w:rsidR="00323BEC" w:rsidRDefault="00767AC9" w:rsidP="00323BEC">
      <w:pPr>
        <w:pStyle w:val="NoSpacing"/>
        <w:numPr>
          <w:ilvl w:val="0"/>
          <w:numId w:val="35"/>
        </w:numPr>
      </w:pPr>
      <w:r>
        <w:t xml:space="preserve">Document the </w:t>
      </w:r>
      <w:r w:rsidR="00972D6E">
        <w:t>l</w:t>
      </w:r>
      <w:r w:rsidR="004D40E4">
        <w:t>icense plate info</w:t>
      </w:r>
    </w:p>
    <w:p w14:paraId="5EBBCFAE" w14:textId="77777777" w:rsidR="00FD23A7" w:rsidRDefault="00767AC9" w:rsidP="00984258">
      <w:pPr>
        <w:pStyle w:val="NoSpacing"/>
        <w:numPr>
          <w:ilvl w:val="0"/>
          <w:numId w:val="35"/>
        </w:numPr>
      </w:pPr>
      <w:r>
        <w:t xml:space="preserve">List the </w:t>
      </w:r>
      <w:r w:rsidR="00972D6E">
        <w:t>i</w:t>
      </w:r>
      <w:r w:rsidR="004D40E4">
        <w:t>nspection</w:t>
      </w:r>
      <w:r w:rsidR="00323BEC">
        <w:t xml:space="preserve"> sticker information</w:t>
      </w:r>
      <w:r>
        <w:t xml:space="preserve"> – if applicable</w:t>
      </w:r>
    </w:p>
    <w:p w14:paraId="661B200C" w14:textId="77777777" w:rsidR="00767AC9" w:rsidRDefault="00767AC9" w:rsidP="00984258">
      <w:pPr>
        <w:pStyle w:val="NoSpacing"/>
        <w:numPr>
          <w:ilvl w:val="0"/>
          <w:numId w:val="35"/>
        </w:numPr>
      </w:pPr>
      <w:r>
        <w:t>List the RVIA inspection seal number</w:t>
      </w:r>
    </w:p>
    <w:p w14:paraId="39A96465" w14:textId="77777777" w:rsidR="00767AC9" w:rsidRDefault="00767AC9" w:rsidP="00984258">
      <w:pPr>
        <w:pStyle w:val="NoSpacing"/>
        <w:numPr>
          <w:ilvl w:val="0"/>
          <w:numId w:val="35"/>
        </w:numPr>
      </w:pPr>
      <w:r>
        <w:t>List the Gross Vehicle Weight Rating</w:t>
      </w:r>
    </w:p>
    <w:p w14:paraId="327D5015" w14:textId="77777777" w:rsidR="00767AC9" w:rsidRPr="008E1CE6" w:rsidRDefault="00581177" w:rsidP="00984258">
      <w:pPr>
        <w:pStyle w:val="NoSpacing"/>
        <w:numPr>
          <w:ilvl w:val="0"/>
          <w:numId w:val="35"/>
        </w:numPr>
      </w:pPr>
      <w:r>
        <w:t>List date of manufacture</w:t>
      </w:r>
    </w:p>
    <w:sectPr w:rsidR="00767AC9" w:rsidRPr="008E1CE6" w:rsidSect="00351B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37A6E"/>
    <w:multiLevelType w:val="hybridMultilevel"/>
    <w:tmpl w:val="2AAC574C"/>
    <w:lvl w:ilvl="0" w:tplc="C74AE88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303199"/>
    <w:multiLevelType w:val="hybridMultilevel"/>
    <w:tmpl w:val="F5DA55A2"/>
    <w:lvl w:ilvl="0" w:tplc="C74AE88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4F64A59"/>
    <w:multiLevelType w:val="hybridMultilevel"/>
    <w:tmpl w:val="09463B78"/>
    <w:lvl w:ilvl="0" w:tplc="C74AE88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627020A"/>
    <w:multiLevelType w:val="hybridMultilevel"/>
    <w:tmpl w:val="CA0CB08C"/>
    <w:lvl w:ilvl="0" w:tplc="C74AE88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A45740C"/>
    <w:multiLevelType w:val="hybridMultilevel"/>
    <w:tmpl w:val="75861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764D32"/>
    <w:multiLevelType w:val="hybridMultilevel"/>
    <w:tmpl w:val="BDD2AB96"/>
    <w:lvl w:ilvl="0" w:tplc="C74AE88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637520E"/>
    <w:multiLevelType w:val="hybridMultilevel"/>
    <w:tmpl w:val="637276A4"/>
    <w:lvl w:ilvl="0" w:tplc="C74AE88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773311B"/>
    <w:multiLevelType w:val="hybridMultilevel"/>
    <w:tmpl w:val="4274D37A"/>
    <w:lvl w:ilvl="0" w:tplc="C74AE88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7C902D4"/>
    <w:multiLevelType w:val="hybridMultilevel"/>
    <w:tmpl w:val="BD7A68CE"/>
    <w:lvl w:ilvl="0" w:tplc="C74AE88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8241696"/>
    <w:multiLevelType w:val="hybridMultilevel"/>
    <w:tmpl w:val="755CDF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481DAA"/>
    <w:multiLevelType w:val="hybridMultilevel"/>
    <w:tmpl w:val="776600D2"/>
    <w:lvl w:ilvl="0" w:tplc="C74AE88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95F50A5"/>
    <w:multiLevelType w:val="hybridMultilevel"/>
    <w:tmpl w:val="FF4A44AA"/>
    <w:lvl w:ilvl="0" w:tplc="C74AE88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DA5654"/>
    <w:multiLevelType w:val="hybridMultilevel"/>
    <w:tmpl w:val="4A8C5B64"/>
    <w:lvl w:ilvl="0" w:tplc="C74AE88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D931838"/>
    <w:multiLevelType w:val="hybridMultilevel"/>
    <w:tmpl w:val="81C60864"/>
    <w:lvl w:ilvl="0" w:tplc="C74AE88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E97D80"/>
    <w:multiLevelType w:val="hybridMultilevel"/>
    <w:tmpl w:val="E1540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343A85"/>
    <w:multiLevelType w:val="hybridMultilevel"/>
    <w:tmpl w:val="AEC8D3D8"/>
    <w:lvl w:ilvl="0" w:tplc="C74AE88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67C6128"/>
    <w:multiLevelType w:val="hybridMultilevel"/>
    <w:tmpl w:val="E7DEDB96"/>
    <w:lvl w:ilvl="0" w:tplc="C74AE88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D0A5D50"/>
    <w:multiLevelType w:val="hybridMultilevel"/>
    <w:tmpl w:val="027801BE"/>
    <w:lvl w:ilvl="0" w:tplc="C74AE88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ED53103"/>
    <w:multiLevelType w:val="hybridMultilevel"/>
    <w:tmpl w:val="F7565CA6"/>
    <w:lvl w:ilvl="0" w:tplc="C74AE88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27424BA"/>
    <w:multiLevelType w:val="hybridMultilevel"/>
    <w:tmpl w:val="7706C3E2"/>
    <w:lvl w:ilvl="0" w:tplc="C74AE88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96238B"/>
    <w:multiLevelType w:val="hybridMultilevel"/>
    <w:tmpl w:val="891A4CA8"/>
    <w:lvl w:ilvl="0" w:tplc="C74AE88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8E12D0D"/>
    <w:multiLevelType w:val="hybridMultilevel"/>
    <w:tmpl w:val="378A10D2"/>
    <w:lvl w:ilvl="0" w:tplc="C74AE88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E1E29C0"/>
    <w:multiLevelType w:val="hybridMultilevel"/>
    <w:tmpl w:val="C7386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121EFF"/>
    <w:multiLevelType w:val="hybridMultilevel"/>
    <w:tmpl w:val="DF9A9AE6"/>
    <w:lvl w:ilvl="0" w:tplc="C74AE882">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3424E5F"/>
    <w:multiLevelType w:val="hybridMultilevel"/>
    <w:tmpl w:val="AE987D54"/>
    <w:lvl w:ilvl="0" w:tplc="C74AE88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3A34AAA"/>
    <w:multiLevelType w:val="hybridMultilevel"/>
    <w:tmpl w:val="E932A61E"/>
    <w:lvl w:ilvl="0" w:tplc="C74AE88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4AF79E1"/>
    <w:multiLevelType w:val="hybridMultilevel"/>
    <w:tmpl w:val="0CDCB206"/>
    <w:lvl w:ilvl="0" w:tplc="C74AE88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8C252C0"/>
    <w:multiLevelType w:val="hybridMultilevel"/>
    <w:tmpl w:val="D86C6558"/>
    <w:lvl w:ilvl="0" w:tplc="C74AE88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A3F5E34"/>
    <w:multiLevelType w:val="hybridMultilevel"/>
    <w:tmpl w:val="603A14F8"/>
    <w:lvl w:ilvl="0" w:tplc="C74AE88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C0B1F6A"/>
    <w:multiLevelType w:val="hybridMultilevel"/>
    <w:tmpl w:val="D2EAEE68"/>
    <w:lvl w:ilvl="0" w:tplc="C74AE88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2945A48"/>
    <w:multiLevelType w:val="hybridMultilevel"/>
    <w:tmpl w:val="8974BA00"/>
    <w:lvl w:ilvl="0" w:tplc="C74AE88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3456144"/>
    <w:multiLevelType w:val="hybridMultilevel"/>
    <w:tmpl w:val="54F822C6"/>
    <w:lvl w:ilvl="0" w:tplc="C74AE88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A7B05B2"/>
    <w:multiLevelType w:val="hybridMultilevel"/>
    <w:tmpl w:val="3B64C794"/>
    <w:lvl w:ilvl="0" w:tplc="C74AE88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AD8161A"/>
    <w:multiLevelType w:val="hybridMultilevel"/>
    <w:tmpl w:val="68ECBD3E"/>
    <w:lvl w:ilvl="0" w:tplc="C74AE88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B6A635C"/>
    <w:multiLevelType w:val="hybridMultilevel"/>
    <w:tmpl w:val="380ED4D6"/>
    <w:lvl w:ilvl="0" w:tplc="C74AE88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3"/>
  </w:num>
  <w:num w:numId="2">
    <w:abstractNumId w:val="22"/>
  </w:num>
  <w:num w:numId="3">
    <w:abstractNumId w:val="14"/>
  </w:num>
  <w:num w:numId="4">
    <w:abstractNumId w:val="4"/>
  </w:num>
  <w:num w:numId="5">
    <w:abstractNumId w:val="9"/>
  </w:num>
  <w:num w:numId="6">
    <w:abstractNumId w:val="15"/>
  </w:num>
  <w:num w:numId="7">
    <w:abstractNumId w:val="11"/>
  </w:num>
  <w:num w:numId="8">
    <w:abstractNumId w:val="21"/>
  </w:num>
  <w:num w:numId="9">
    <w:abstractNumId w:val="26"/>
  </w:num>
  <w:num w:numId="10">
    <w:abstractNumId w:val="30"/>
  </w:num>
  <w:num w:numId="11">
    <w:abstractNumId w:val="19"/>
  </w:num>
  <w:num w:numId="12">
    <w:abstractNumId w:val="0"/>
  </w:num>
  <w:num w:numId="13">
    <w:abstractNumId w:val="18"/>
  </w:num>
  <w:num w:numId="14">
    <w:abstractNumId w:val="13"/>
  </w:num>
  <w:num w:numId="15">
    <w:abstractNumId w:val="29"/>
  </w:num>
  <w:num w:numId="16">
    <w:abstractNumId w:val="8"/>
  </w:num>
  <w:num w:numId="17">
    <w:abstractNumId w:val="12"/>
  </w:num>
  <w:num w:numId="18">
    <w:abstractNumId w:val="24"/>
  </w:num>
  <w:num w:numId="19">
    <w:abstractNumId w:val="34"/>
  </w:num>
  <w:num w:numId="20">
    <w:abstractNumId w:val="10"/>
  </w:num>
  <w:num w:numId="21">
    <w:abstractNumId w:val="3"/>
  </w:num>
  <w:num w:numId="22">
    <w:abstractNumId w:val="5"/>
  </w:num>
  <w:num w:numId="23">
    <w:abstractNumId w:val="17"/>
  </w:num>
  <w:num w:numId="24">
    <w:abstractNumId w:val="16"/>
  </w:num>
  <w:num w:numId="25">
    <w:abstractNumId w:val="7"/>
  </w:num>
  <w:num w:numId="26">
    <w:abstractNumId w:val="33"/>
  </w:num>
  <w:num w:numId="27">
    <w:abstractNumId w:val="2"/>
  </w:num>
  <w:num w:numId="28">
    <w:abstractNumId w:val="25"/>
  </w:num>
  <w:num w:numId="29">
    <w:abstractNumId w:val="6"/>
  </w:num>
  <w:num w:numId="30">
    <w:abstractNumId w:val="27"/>
  </w:num>
  <w:num w:numId="31">
    <w:abstractNumId w:val="32"/>
  </w:num>
  <w:num w:numId="32">
    <w:abstractNumId w:val="28"/>
  </w:num>
  <w:num w:numId="33">
    <w:abstractNumId w:val="20"/>
  </w:num>
  <w:num w:numId="34">
    <w:abstractNumId w:val="1"/>
  </w:num>
  <w:num w:numId="35">
    <w:abstractNumId w:val="31"/>
  </w:num>
  <w:num w:numId="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cyNrYwMzc0NjUwNzdV0lEKTi0uzszPAykwrAUAKttHvywAAAA="/>
  </w:docVars>
  <w:rsids>
    <w:rsidRoot w:val="00915E8A"/>
    <w:rsid w:val="00026556"/>
    <w:rsid w:val="00031E04"/>
    <w:rsid w:val="000476C9"/>
    <w:rsid w:val="0005688E"/>
    <w:rsid w:val="000610C9"/>
    <w:rsid w:val="0008332D"/>
    <w:rsid w:val="00084B84"/>
    <w:rsid w:val="00090976"/>
    <w:rsid w:val="00095080"/>
    <w:rsid w:val="000A0C28"/>
    <w:rsid w:val="000D088C"/>
    <w:rsid w:val="00104ACA"/>
    <w:rsid w:val="0013718F"/>
    <w:rsid w:val="00142472"/>
    <w:rsid w:val="00183BFA"/>
    <w:rsid w:val="001C2BDA"/>
    <w:rsid w:val="0024722C"/>
    <w:rsid w:val="00286421"/>
    <w:rsid w:val="002D3139"/>
    <w:rsid w:val="00323BEC"/>
    <w:rsid w:val="00351B02"/>
    <w:rsid w:val="00360B4C"/>
    <w:rsid w:val="003909F5"/>
    <w:rsid w:val="003C4848"/>
    <w:rsid w:val="003F13A5"/>
    <w:rsid w:val="004428D1"/>
    <w:rsid w:val="00470632"/>
    <w:rsid w:val="0048113D"/>
    <w:rsid w:val="004938FB"/>
    <w:rsid w:val="004A465B"/>
    <w:rsid w:val="004D40E4"/>
    <w:rsid w:val="005066DF"/>
    <w:rsid w:val="00556F53"/>
    <w:rsid w:val="005739B1"/>
    <w:rsid w:val="00581177"/>
    <w:rsid w:val="005F5233"/>
    <w:rsid w:val="0060763E"/>
    <w:rsid w:val="00611C0B"/>
    <w:rsid w:val="00625185"/>
    <w:rsid w:val="00635045"/>
    <w:rsid w:val="00642F69"/>
    <w:rsid w:val="006759EC"/>
    <w:rsid w:val="00685256"/>
    <w:rsid w:val="006968B7"/>
    <w:rsid w:val="006E45BE"/>
    <w:rsid w:val="00720A5A"/>
    <w:rsid w:val="0074553E"/>
    <w:rsid w:val="00767AC9"/>
    <w:rsid w:val="007A02CC"/>
    <w:rsid w:val="007B1EF1"/>
    <w:rsid w:val="007B338A"/>
    <w:rsid w:val="007C7300"/>
    <w:rsid w:val="007D2701"/>
    <w:rsid w:val="007F1836"/>
    <w:rsid w:val="008002EE"/>
    <w:rsid w:val="00831FAA"/>
    <w:rsid w:val="008675CE"/>
    <w:rsid w:val="00881CFE"/>
    <w:rsid w:val="00882370"/>
    <w:rsid w:val="00896B6C"/>
    <w:rsid w:val="008A2310"/>
    <w:rsid w:val="008E1CE6"/>
    <w:rsid w:val="008F2D88"/>
    <w:rsid w:val="0090632A"/>
    <w:rsid w:val="00906F79"/>
    <w:rsid w:val="0090712C"/>
    <w:rsid w:val="00907991"/>
    <w:rsid w:val="0091424F"/>
    <w:rsid w:val="00915E8A"/>
    <w:rsid w:val="00972D6E"/>
    <w:rsid w:val="00984258"/>
    <w:rsid w:val="00987345"/>
    <w:rsid w:val="009D69B8"/>
    <w:rsid w:val="009F4D08"/>
    <w:rsid w:val="00A000E9"/>
    <w:rsid w:val="00A17BAD"/>
    <w:rsid w:val="00A258B5"/>
    <w:rsid w:val="00A32C80"/>
    <w:rsid w:val="00A41245"/>
    <w:rsid w:val="00A53BA6"/>
    <w:rsid w:val="00AB015E"/>
    <w:rsid w:val="00AB79B3"/>
    <w:rsid w:val="00AD0101"/>
    <w:rsid w:val="00B0283A"/>
    <w:rsid w:val="00B07F05"/>
    <w:rsid w:val="00B46061"/>
    <w:rsid w:val="00B52F48"/>
    <w:rsid w:val="00B60120"/>
    <w:rsid w:val="00B60C19"/>
    <w:rsid w:val="00BB1488"/>
    <w:rsid w:val="00BC13F8"/>
    <w:rsid w:val="00BE7182"/>
    <w:rsid w:val="00C12540"/>
    <w:rsid w:val="00C2240E"/>
    <w:rsid w:val="00C625D8"/>
    <w:rsid w:val="00C85EF2"/>
    <w:rsid w:val="00C97749"/>
    <w:rsid w:val="00CB4D1C"/>
    <w:rsid w:val="00CC28AD"/>
    <w:rsid w:val="00CC6C1C"/>
    <w:rsid w:val="00D10A64"/>
    <w:rsid w:val="00D26CA1"/>
    <w:rsid w:val="00D3539C"/>
    <w:rsid w:val="00D655B2"/>
    <w:rsid w:val="00D76418"/>
    <w:rsid w:val="00D8569F"/>
    <w:rsid w:val="00D870E8"/>
    <w:rsid w:val="00D93E18"/>
    <w:rsid w:val="00DC1BD7"/>
    <w:rsid w:val="00DD38ED"/>
    <w:rsid w:val="00DD3AD1"/>
    <w:rsid w:val="00DD4973"/>
    <w:rsid w:val="00DD5435"/>
    <w:rsid w:val="00DD6A9E"/>
    <w:rsid w:val="00E063BA"/>
    <w:rsid w:val="00E17A37"/>
    <w:rsid w:val="00E62577"/>
    <w:rsid w:val="00E767BF"/>
    <w:rsid w:val="00E77C8B"/>
    <w:rsid w:val="00E96B51"/>
    <w:rsid w:val="00F00064"/>
    <w:rsid w:val="00F14AC8"/>
    <w:rsid w:val="00F32B64"/>
    <w:rsid w:val="00F34CD7"/>
    <w:rsid w:val="00F35C18"/>
    <w:rsid w:val="00F364D5"/>
    <w:rsid w:val="00F40AF9"/>
    <w:rsid w:val="00F522BE"/>
    <w:rsid w:val="00F56348"/>
    <w:rsid w:val="00F96DF1"/>
    <w:rsid w:val="00FD1991"/>
    <w:rsid w:val="00FD23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EB450"/>
  <w15:docId w15:val="{4AAAB96F-1C91-431C-8806-F9496ABBA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51B0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97749"/>
    <w:pPr>
      <w:spacing w:after="0" w:line="240" w:lineRule="auto"/>
    </w:pPr>
  </w:style>
  <w:style w:type="paragraph" w:styleId="ListParagraph">
    <w:name w:val="List Paragraph"/>
    <w:basedOn w:val="Normal"/>
    <w:uiPriority w:val="34"/>
    <w:qFormat/>
    <w:rsid w:val="00E767BF"/>
    <w:pPr>
      <w:ind w:left="720"/>
      <w:contextualSpacing/>
    </w:pPr>
  </w:style>
  <w:style w:type="paragraph" w:styleId="BalloonText">
    <w:name w:val="Balloon Text"/>
    <w:basedOn w:val="Normal"/>
    <w:link w:val="BalloonTextChar"/>
    <w:uiPriority w:val="99"/>
    <w:semiHidden/>
    <w:unhideWhenUsed/>
    <w:rsid w:val="00D764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641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0151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6FE7D9-572B-4472-B2F9-B1C6FF6AB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42</Words>
  <Characters>1107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Henson</dc:creator>
  <cp:lastModifiedBy>Jay Long</cp:lastModifiedBy>
  <cp:revision>2</cp:revision>
  <cp:lastPrinted>2014-07-30T20:56:00Z</cp:lastPrinted>
  <dcterms:created xsi:type="dcterms:W3CDTF">2019-09-18T17:38:00Z</dcterms:created>
  <dcterms:modified xsi:type="dcterms:W3CDTF">2019-09-18T17:38:00Z</dcterms:modified>
</cp:coreProperties>
</file>